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CBDC1" w14:textId="0B640205" w:rsidR="001B4913" w:rsidRPr="003F1B4A" w:rsidRDefault="001365B9" w:rsidP="001B4913">
      <w:pPr>
        <w:pStyle w:val="NoSpacing"/>
        <w:rPr>
          <w:rFonts w:ascii="Arial" w:hAnsi="Arial" w:cs="Arial"/>
          <w:sz w:val="24"/>
          <w:szCs w:val="24"/>
        </w:rPr>
      </w:pPr>
      <w:bookmarkStart w:id="0" w:name="_GoBack"/>
      <w:bookmarkEnd w:id="0"/>
      <w:r w:rsidRPr="00D774C7">
        <w:rPr>
          <w:rFonts w:ascii="Arial" w:hAnsi="Arial" w:cs="Arial"/>
          <w:noProof/>
          <w:sz w:val="27"/>
          <w:szCs w:val="27"/>
        </w:rPr>
        <w:drawing>
          <wp:inline distT="0" distB="0" distL="0" distR="0" wp14:anchorId="16AE231B" wp14:editId="31857982">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67365D34" w:rsidR="009A205F" w:rsidRPr="003A563C" w:rsidRDefault="0028276B"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" stroked="f">
                <v:textbox>
                  <w:txbxContent>
                    <w:p w14:paraId="19E6F971" w14:textId="67365D34" w:rsidR="009A205F" w:rsidRPr="003A563C" w:rsidRDefault="0028276B"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255C967D" w14:textId="77777777" w:rsidR="00CA052D" w:rsidRDefault="00143BF2" w:rsidP="00CA052D">
      <w:pPr>
        <w:rPr>
          <w:rFonts w:ascii="Arial" w:hAnsi="Arial" w:cs="Arial"/>
          <w:b/>
          <w:sz w:val="23"/>
          <w:szCs w:val="23"/>
        </w:rPr>
      </w:pPr>
      <w:r>
        <w:rPr>
          <w:rFonts w:ascii="Arial" w:hAnsi="Arial" w:cs="Arial"/>
          <w:sz w:val="23"/>
          <w:szCs w:val="23"/>
        </w:rPr>
        <w:pict w14:anchorId="490CB865">
          <v:rect id="_x0000_i1025" style="width:468pt;height:1.5pt"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143BF2">
        <w:rPr>
          <w:rStyle w:val="NoSpacingChar"/>
          <w:rFonts w:ascii="Arial" w:hAnsi="Arial" w:cs="Arial"/>
          <w:b/>
          <w:i/>
          <w:sz w:val="20"/>
          <w:szCs w:val="20"/>
        </w:rPr>
        <w:pict w14:anchorId="080AE76B">
          <v:rect id="_x0000_i1026" style="width:468pt;height:1.5pt"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1D12B1FD" w:rsidR="008128BC" w:rsidRDefault="00CA052D" w:rsidP="008128BC">
      <w:pPr>
        <w:rPr>
          <w:rFonts w:ascii="Arial" w:hAnsi="Arial" w:cs="Arial"/>
          <w:bCs/>
          <w:sz w:val="22"/>
          <w:szCs w:val="22"/>
        </w:rPr>
      </w:pPr>
      <w:r>
        <w:rPr>
          <w:rFonts w:ascii="Arial" w:hAnsi="Arial" w:cs="Arial"/>
          <w:bCs/>
          <w:sz w:val="22"/>
          <w:szCs w:val="22"/>
        </w:rPr>
        <w:t xml:space="preserve">The IRB-HSBS </w:t>
      </w:r>
      <w:r w:rsidR="008128BC" w:rsidRPr="00115E7A">
        <w:rPr>
          <w:rFonts w:ascii="Arial" w:hAnsi="Arial" w:cs="Arial"/>
          <w:bCs/>
          <w:sz w:val="22"/>
          <w:szCs w:val="22"/>
        </w:rPr>
        <w:t>strongly recommend</w:t>
      </w:r>
      <w:r>
        <w:rPr>
          <w:rFonts w:ascii="Arial" w:hAnsi="Arial" w:cs="Arial"/>
          <w:bCs/>
          <w:sz w:val="22"/>
          <w:szCs w:val="22"/>
        </w:rPr>
        <w:t>s</w:t>
      </w:r>
      <w:r w:rsidR="008128BC" w:rsidRPr="00115E7A">
        <w:rPr>
          <w:rFonts w:ascii="Arial" w:hAnsi="Arial" w:cs="Arial"/>
          <w:bCs/>
          <w:sz w:val="22"/>
          <w:szCs w:val="22"/>
        </w:rPr>
        <w:t xml:space="preserve"> the use of this template to create the informed consent document(s) for your study, particularly for </w:t>
      </w:r>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97A3A1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0CE9CE93" w:rsidR="00CA052D" w:rsidRPr="00115E7A" w:rsidRDefault="00CA052D" w:rsidP="00CA052D">
      <w:pPr>
        <w:ind w:left="360"/>
        <w:contextualSpacing/>
        <w:rPr>
          <w:rFonts w:ascii="Arial" w:hAnsi="Arial" w:cs="Arial"/>
          <w:sz w:val="22"/>
          <w:szCs w:val="22"/>
        </w:rPr>
      </w:pPr>
      <w:r>
        <w:rPr>
          <w:rFonts w:ascii="Arial" w:hAnsi="Arial" w:cs="Arial"/>
          <w:sz w:val="22"/>
          <w:szCs w:val="22"/>
        </w:rPr>
        <w:t>Many IRB-HSBS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7D5EB531"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eResearch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16CE819B"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55A83F8"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B45906" w:rsidRPr="00B45906">
        <w:rPr>
          <w:rFonts w:ascii="Arial" w:hAnsi="Arial" w:cs="Arial"/>
          <w:highlight w:val="lightGray"/>
        </w:rPr>
        <w:t>Delete if this does not apply</w:t>
      </w:r>
      <w:r w:rsidR="00B45906" w:rsidRPr="007200BA">
        <w:rPr>
          <w:rFonts w:ascii="Arial" w:hAnsi="Arial" w:cs="Arial"/>
          <w:highlight w:val="lightGray"/>
        </w:rPr>
        <w:t>.</w:t>
      </w:r>
    </w:p>
    <w:p w14:paraId="4ADC7752" w14:textId="77777777" w:rsidR="00046582" w:rsidRPr="003F1B4A" w:rsidRDefault="00046582" w:rsidP="00247D5F">
      <w:pPr>
        <w:rPr>
          <w:rFonts w:ascii="Arial" w:hAnsi="Arial" w:cs="Arial"/>
          <w:b/>
        </w:rPr>
      </w:pPr>
    </w:p>
    <w:p w14:paraId="76D7063E" w14:textId="51EEFA8D" w:rsidR="00157870" w:rsidRDefault="00157870" w:rsidP="006C5D64">
      <w:pPr>
        <w:rPr>
          <w:rFonts w:ascii="Arial" w:hAnsi="Arial" w:cs="Arial"/>
        </w:rPr>
      </w:pPr>
      <w:r>
        <w:rPr>
          <w:rFonts w:ascii="Arial" w:hAnsi="Arial" w:cs="Arial"/>
          <w:color w:val="000000"/>
          <w:sz w:val="22"/>
          <w:szCs w:val="22"/>
        </w:rPr>
        <w:t>The psychology faculty considers participation in experimental research by subjects to be an educational experience for the students as well as a most important service to the research of the University.  This research project has been reviewed by the Health Sciences and Behavioral Sciences Institutional Review Board (IRB-HSBS) and has been determined to be Exempt from IRB oversight.   Participation is voluntary, if you choose not to participate as a research subject you may participate in another research related activity at no expense to your academic record or standing.   The purpose of today’s experiment is to [briefly describe the study purpose</w:t>
      </w:r>
    </w:p>
    <w:p w14:paraId="3926256C" w14:textId="77777777" w:rsidR="00157870" w:rsidRDefault="00157870" w:rsidP="006C5D64">
      <w:pPr>
        <w:rPr>
          <w:rFonts w:ascii="Arial" w:hAnsi="Arial" w:cs="Arial"/>
        </w:rPr>
      </w:pPr>
    </w:p>
    <w:p w14:paraId="3AA8778B" w14:textId="55FD782F" w:rsidR="00A70AD0" w:rsidRPr="006C5D64"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ide whether to join the study</w:t>
      </w:r>
      <w:r w:rsidR="00EB2F08" w:rsidRPr="007200BA">
        <w:rPr>
          <w:rFonts w:ascii="Arial" w:hAnsi="Arial" w:cs="Arial"/>
        </w:rPr>
        <w:t xml:space="preserve">. </w:t>
      </w:r>
      <w:r w:rsidR="001D32A6" w:rsidRPr="00B45906">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3F1B4A" w:rsidRDefault="00EB2F08" w:rsidP="00247D5F">
      <w:pPr>
        <w:rPr>
          <w:rFonts w:ascii="Arial" w:hAnsi="Arial" w:cs="Arial"/>
        </w:rPr>
      </w:pPr>
    </w:p>
    <w:p w14:paraId="6726BA08" w14:textId="75496C9F"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concise and focused descrip</w:t>
      </w:r>
      <w:r w:rsidR="000B146A" w:rsidRPr="00B45906">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w:t>
      </w:r>
      <w:r w:rsidR="00B45906">
        <w:rPr>
          <w:rFonts w:ascii="Arial" w:hAnsi="Arial" w:cs="Arial"/>
          <w:highlight w:val="lightGray"/>
        </w:rPr>
        <w:t>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B45906" w:rsidRDefault="006C5D64" w:rsidP="006C5D64">
      <w:pPr>
        <w:pStyle w:val="ListParagraph"/>
        <w:numPr>
          <w:ilvl w:val="1"/>
          <w:numId w:val="48"/>
        </w:numPr>
        <w:rPr>
          <w:rFonts w:ascii="Arial" w:hAnsi="Arial" w:cs="Arial"/>
          <w:b/>
          <w:color w:val="000000"/>
          <w:highlight w:val="lightGray"/>
          <w:shd w:val="clear" w:color="auto" w:fill="FFFFFF"/>
        </w:rPr>
      </w:pPr>
      <w:r w:rsidRPr="00B45906">
        <w:rPr>
          <w:rFonts w:ascii="Arial" w:hAnsi="Arial" w:cs="Arial"/>
          <w:b/>
          <w:color w:val="000000"/>
          <w:highlight w:val="lightGray"/>
          <w:shd w:val="clear" w:color="auto" w:fill="FFFFFF"/>
        </w:rPr>
        <w:t xml:space="preserve">Key </w:t>
      </w:r>
      <w:r w:rsidR="002C61B0" w:rsidRPr="00B45906">
        <w:rPr>
          <w:rFonts w:ascii="Arial" w:hAnsi="Arial" w:cs="Arial"/>
          <w:b/>
          <w:color w:val="000000"/>
          <w:highlight w:val="lightGray"/>
          <w:shd w:val="clear" w:color="auto" w:fill="FFFFFF"/>
        </w:rPr>
        <w:t>Information</w:t>
      </w:r>
    </w:p>
    <w:p w14:paraId="3C8F3AFD" w14:textId="77CDC2F6" w:rsidR="00EB2F08" w:rsidRPr="00B45906" w:rsidRDefault="00EB2F08" w:rsidP="006C5D64">
      <w:pPr>
        <w:rPr>
          <w:rFonts w:ascii="Arial" w:hAnsi="Arial" w:cs="Arial"/>
          <w:color w:val="000000"/>
          <w:highlight w:val="lightGray"/>
          <w:shd w:val="clear" w:color="auto" w:fill="FFFFFF"/>
        </w:rPr>
      </w:pPr>
      <w:r w:rsidRPr="00B45906">
        <w:rPr>
          <w:rFonts w:ascii="Arial" w:hAnsi="Arial" w:cs="Arial"/>
          <w:color w:val="000000"/>
          <w:highlight w:val="lightGray"/>
          <w:shd w:val="clear" w:color="auto" w:fill="FFFFFF"/>
        </w:rPr>
        <w:t>Things you should know:</w:t>
      </w:r>
    </w:p>
    <w:p w14:paraId="5F960C82" w14:textId="77777777" w:rsidR="00C113AC"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The purpose of th</w:t>
      </w:r>
      <w:r w:rsidR="00C113AC" w:rsidRPr="00B45906">
        <w:rPr>
          <w:rFonts w:ascii="Arial" w:hAnsi="Arial" w:cs="Arial"/>
          <w:color w:val="000000"/>
          <w:highlight w:val="lightGray"/>
          <w:shd w:val="clear" w:color="auto" w:fill="FFFFFF"/>
        </w:rPr>
        <w:t xml:space="preserve">e study is to [provide a brief, </w:t>
      </w:r>
      <w:r w:rsidRPr="00B45906">
        <w:rPr>
          <w:rFonts w:ascii="Arial" w:hAnsi="Arial" w:cs="Arial"/>
          <w:color w:val="000000"/>
          <w:highlight w:val="lightGray"/>
          <w:shd w:val="clear" w:color="auto" w:fill="FFFFFF"/>
        </w:rPr>
        <w:t>simple, non-technical description</w:t>
      </w:r>
      <w:r w:rsidR="00C113AC" w:rsidRPr="00B45906">
        <w:rPr>
          <w:rFonts w:ascii="Arial" w:hAnsi="Arial" w:cs="Arial"/>
          <w:color w:val="000000"/>
          <w:highlight w:val="lightGray"/>
          <w:shd w:val="clear" w:color="auto" w:fill="FFFFFF"/>
        </w:rPr>
        <w:t xml:space="preserve"> of the project].</w:t>
      </w:r>
    </w:p>
    <w:p w14:paraId="5DD6CB42" w14:textId="2ECEDD5D"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If you choose to participate, you will be asked to [do what, when, where, and how]. This will take approximately [period of time].</w:t>
      </w:r>
    </w:p>
    <w:p w14:paraId="14408A88" w14:textId="77777777"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highlight w:val="lightGray"/>
        </w:rPr>
        <w:t>Risks or discomforts from this research include [briefly describe].</w:t>
      </w:r>
    </w:p>
    <w:p w14:paraId="0B0F37EF" w14:textId="1CD8F465" w:rsidR="00EB2F08" w:rsidRPr="00B45906" w:rsidRDefault="00975C4A" w:rsidP="00EB2F08">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00EB2F08" w:rsidRPr="00B45906">
        <w:rPr>
          <w:rFonts w:ascii="Arial" w:hAnsi="Arial" w:cs="Arial"/>
          <w:color w:val="000000"/>
          <w:highlight w:val="lightGray"/>
          <w:shd w:val="clear" w:color="auto" w:fill="FFFFFF"/>
        </w:rPr>
        <w:t xml:space="preserve"> [description of potential direct benefits to </w:t>
      </w:r>
      <w:r w:rsidR="00684B92">
        <w:rPr>
          <w:rFonts w:ascii="Arial" w:hAnsi="Arial" w:cs="Arial"/>
          <w:color w:val="000000"/>
          <w:highlight w:val="lightGray"/>
          <w:shd w:val="clear" w:color="auto" w:fill="FFFFFF"/>
        </w:rPr>
        <w:t>participant</w:t>
      </w:r>
      <w:r w:rsidR="00EB2F08"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00EB2F08"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00EB2F08"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 participat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lastRenderedPageBreak/>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This question is optional.</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216D70D7"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Identification of which procedures are standard and which are experimental</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7B5AAEF6" w14:textId="3C134BB6" w:rsidR="007200BA" w:rsidRPr="00AD2E9E" w:rsidRDefault="00247D5F" w:rsidP="007200BA">
      <w:pPr>
        <w:rPr>
          <w:rFonts w:ascii="Arial" w:hAnsi="Arial" w:cs="Arial"/>
        </w:rPr>
      </w:pPr>
      <w:r w:rsidRPr="003F1B4A">
        <w:rPr>
          <w:rFonts w:ascii="Arial" w:hAnsi="Arial" w:cs="Arial"/>
          <w:b/>
        </w:rPr>
        <w:t>4.2 How much of my 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eResearch application</w:t>
      </w:r>
      <w:r w:rsidR="007200BA">
        <w:rPr>
          <w:rFonts w:ascii="Arial" w:hAnsi="Arial" w:cs="Arial"/>
          <w:highlight w:val="lightGray"/>
        </w:rPr>
        <w:t xml:space="preserve">. </w:t>
      </w:r>
      <w:r w:rsidR="007200BA" w:rsidRPr="00AD2E9E">
        <w:rPr>
          <w:rFonts w:ascii="Arial" w:hAnsi="Arial" w:cs="Arial"/>
          <w:highlight w:val="lightGray"/>
        </w:rPr>
        <w:t xml:space="preserve">If this is a longitudinal project, tell participants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617B3413" w14:textId="031A94A1" w:rsidR="00247D5F" w:rsidRPr="003F1B4A" w:rsidRDefault="00B861A0" w:rsidP="00247D5F">
      <w:pPr>
        <w:rPr>
          <w:rFonts w:ascii="Arial" w:hAnsi="Arial" w:cs="Arial"/>
        </w:rPr>
      </w:pPr>
      <w:r w:rsidRPr="00B45906">
        <w:rPr>
          <w:rFonts w:ascii="Arial" w:hAnsi="Arial" w:cs="Arial"/>
          <w:highlight w:val="lightGray"/>
        </w:rPr>
        <w:t>.</w:t>
      </w:r>
    </w:p>
    <w:p w14:paraId="4D8B9EC2" w14:textId="77777777" w:rsidR="00BF0182" w:rsidRPr="003F1B4A" w:rsidRDefault="00BF0182" w:rsidP="00247D5F">
      <w:pPr>
        <w:rPr>
          <w:rFonts w:ascii="Arial" w:hAnsi="Arial" w:cs="Arial"/>
        </w:rPr>
      </w:pPr>
    </w:p>
    <w:p w14:paraId="4E89B204" w14:textId="73C356A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lastRenderedPageBreak/>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7744F415" w:rsidR="000474EB" w:rsidRPr="003F1B4A" w:rsidRDefault="00DF018F" w:rsidP="00247D5F">
      <w:pPr>
        <w:rPr>
          <w:rFonts w:ascii="Arial" w:hAnsi="Arial" w:cs="Arial"/>
        </w:rPr>
      </w:pPr>
      <w:r w:rsidRPr="00FB1656">
        <w:rPr>
          <w:rFonts w:ascii="Arial" w:hAnsi="Arial" w:cs="Arial"/>
          <w:highlight w:val="lightGray"/>
        </w:rPr>
        <w:t>For projects that involve surveys/interviews/focus groups, include the statem</w:t>
      </w:r>
      <w:r w:rsidR="007B464D" w:rsidRPr="00FB1656">
        <w:rPr>
          <w:rFonts w:ascii="Arial" w:hAnsi="Arial" w:cs="Arial"/>
          <w:highlight w:val="lightGray"/>
        </w:rPr>
        <w:t xml:space="preserve">ent: </w:t>
      </w:r>
      <w:r w:rsidRPr="007200BA">
        <w:rPr>
          <w:rFonts w:ascii="Arial" w:hAnsi="Arial" w:cs="Arial"/>
        </w:rPr>
        <w:t>You do not have to answer any ques</w:t>
      </w:r>
      <w:r w:rsidR="007B464D" w:rsidRPr="007200BA">
        <w:rPr>
          <w:rFonts w:ascii="Arial" w:hAnsi="Arial" w:cs="Arial"/>
        </w:rPr>
        <w:t xml:space="preserve">tions you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6B399FC7"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 xml:space="preserve">Because this study collects information about you,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confidentiality and privacy.</w:t>
      </w:r>
    </w:p>
    <w:p w14:paraId="1E54855D" w14:textId="4978AD9E" w:rsidR="0097236E" w:rsidRPr="003F1B4A" w:rsidRDefault="0097236E" w:rsidP="00247D5F">
      <w:pPr>
        <w:rPr>
          <w:rFonts w:ascii="Arial" w:hAnsi="Arial" w:cs="Arial"/>
        </w:rPr>
      </w:pPr>
    </w:p>
    <w:p w14:paraId="071C8690" w14:textId="56043266"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section</w:t>
      </w:r>
      <w:r w:rsidR="00464CD5">
        <w:rPr>
          <w:rFonts w:ascii="Arial" w:hAnsi="Arial" w:cs="Arial"/>
          <w:bCs/>
          <w:highlight w:val="lightGray"/>
        </w:rPr>
        <w:t xml:space="preserve"> 5.1.1</w:t>
      </w:r>
      <w:r w:rsidR="002C61B0" w:rsidRPr="00B45906">
        <w:rPr>
          <w:rFonts w:ascii="Arial" w:hAnsi="Arial" w:cs="Arial"/>
          <w:bCs/>
          <w:highlight w:val="lightGray"/>
        </w:rPr>
        <w:t xml:space="preserve"> for minimal risk projects (most projects reviewed by IRB-HSBS</w:t>
      </w:r>
      <w:r w:rsidR="00464CD5">
        <w:rPr>
          <w:rFonts w:ascii="Arial" w:hAnsi="Arial" w:cs="Arial"/>
          <w:bCs/>
          <w:highlight w:val="lightGray"/>
        </w:rPr>
        <w:t xml:space="preserve"> do not require this section</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B45906">
        <w:rPr>
          <w:rFonts w:ascii="Arial" w:hAnsi="Arial" w:cs="Arial"/>
          <w:bCs/>
          <w:highlight w:val="lightGray"/>
        </w:rPr>
        <w:t>For health-related research involving treatment</w:t>
      </w:r>
      <w:r w:rsidR="00C469FB" w:rsidRPr="00B45906">
        <w:rPr>
          <w:rFonts w:ascii="Arial" w:hAnsi="Arial" w:cs="Arial"/>
          <w:bCs/>
          <w:highlight w:val="lightGray"/>
        </w:rPr>
        <w:t>, include</w:t>
      </w:r>
      <w:r w:rsidR="00087B50" w:rsidRPr="00B45906">
        <w:rPr>
          <w:rFonts w:ascii="Arial" w:hAnsi="Arial" w:cs="Arial"/>
          <w:bCs/>
          <w:highlight w:val="lightGray"/>
        </w:rPr>
        <w:t>: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7A0E4553" w:rsidR="00247D5F" w:rsidRPr="003F1B4A"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3706BC46" w14:textId="2EB9FD49" w:rsidR="00247D5F" w:rsidRPr="003F1B4A" w:rsidRDefault="00247D5F" w:rsidP="00247D5F">
      <w:pPr>
        <w:rPr>
          <w:rFonts w:ascii="Arial" w:hAnsi="Arial" w:cs="Arial"/>
        </w:rPr>
      </w:pPr>
      <w:r w:rsidRPr="003F1B4A">
        <w:rPr>
          <w:rFonts w:ascii="Arial" w:hAnsi="Arial" w:cs="Arial"/>
          <w:b/>
        </w:rPr>
        <w:lastRenderedPageBreak/>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B45906">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5EF3A7B5" w14:textId="6A0B28BB" w:rsidR="00AE2D27" w:rsidRDefault="00247D5F" w:rsidP="000E7E5F">
      <w:pPr>
        <w:pStyle w:val="CommentText"/>
        <w:rPr>
          <w:rFonts w:ascii="Arial" w:hAnsi="Arial" w:cs="Arial"/>
          <w:sz w:val="24"/>
          <w:szCs w:val="24"/>
        </w:rPr>
      </w:pPr>
      <w:r w:rsidRPr="000E7E5F">
        <w:rPr>
          <w:rFonts w:ascii="Arial" w:hAnsi="Arial" w:cs="Arial"/>
          <w:sz w:val="24"/>
          <w:szCs w:val="24"/>
        </w:rPr>
        <w:t xml:space="preserve">You are free to leave the study at any time.  If you leave the study before it is finished, there will be no penalty to you. If you decide to leave the study before it is finished, please tell one of the persons listed in Section </w:t>
      </w:r>
      <w:r w:rsidR="00EB616C">
        <w:rPr>
          <w:rFonts w:ascii="Arial" w:hAnsi="Arial" w:cs="Arial"/>
          <w:sz w:val="24"/>
          <w:szCs w:val="24"/>
        </w:rPr>
        <w:t>9.</w:t>
      </w:r>
      <w:r w:rsidRPr="000E7E5F">
        <w:rPr>
          <w:rFonts w:ascii="Arial" w:hAnsi="Arial" w:cs="Arial"/>
          <w:sz w:val="24"/>
          <w:szCs w:val="24"/>
        </w:rPr>
        <w:t xml:space="preserve"> “Contact Information”.</w:t>
      </w:r>
      <w:r w:rsidR="001751F5" w:rsidRPr="000E7E5F">
        <w:rPr>
          <w:rFonts w:ascii="Arial" w:hAnsi="Arial" w:cs="Arial"/>
          <w:sz w:val="24"/>
          <w:szCs w:val="24"/>
        </w:rPr>
        <w:t xml:space="preserve"> If you choose to tell the researchers why you are leaving the study, your reasons may be kept as part of the study record.</w:t>
      </w:r>
      <w:r w:rsidR="00026A8C" w:rsidRPr="000E7E5F">
        <w:rPr>
          <w:rFonts w:ascii="Arial" w:hAnsi="Arial" w:cs="Arial"/>
          <w:sz w:val="24"/>
          <w:szCs w:val="24"/>
        </w:rPr>
        <w:t xml:space="preserve"> The researchers will keep the information collected about you for the research unless you ask us to delete it from our records. </w:t>
      </w:r>
      <w:r w:rsidR="00747603">
        <w:rPr>
          <w:rFonts w:ascii="Arial" w:hAnsi="Arial" w:cs="Arial"/>
          <w:sz w:val="24"/>
          <w:szCs w:val="24"/>
        </w:rPr>
        <w:t xml:space="preserve">If the researchers have already used your information in a research analysis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29CFBB7A" w:rsidR="00247D5F"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215800D4" w14:textId="7F73CFA7" w:rsidR="000D688F" w:rsidRDefault="000D688F" w:rsidP="00247D5F">
      <w:pPr>
        <w:rPr>
          <w:rFonts w:ascii="Arial" w:hAnsi="Arial" w:cs="Arial"/>
        </w:rPr>
      </w:pPr>
    </w:p>
    <w:p w14:paraId="6F9ACB77" w14:textId="77777777" w:rsidR="000D688F" w:rsidRPr="003F1B4A" w:rsidRDefault="000D688F" w:rsidP="000D688F">
      <w:pPr>
        <w:rPr>
          <w:rFonts w:ascii="Arial" w:hAnsi="Arial" w:cs="Arial"/>
        </w:rPr>
      </w:pPr>
      <w:r>
        <w:rPr>
          <w:rFonts w:ascii="Arial" w:hAnsi="Arial" w:cs="Arial"/>
          <w:highlight w:val="lightGray"/>
        </w:rPr>
        <w:t xml:space="preserve">If compensation is more than $100 in a calendar year (or $300 for Institute for Social Research/Survey Research Center projects), the U-M Finance Department Human Subjects Incentive Program requires that SSN and other information be collected for tax purposes. Insert the following: </w:t>
      </w:r>
      <w:r w:rsidRPr="003C239B">
        <w:rPr>
          <w:rFonts w:ascii="Arial" w:hAnsi="Arial" w:cs="Arial"/>
        </w:rPr>
        <w:t>Because this study pays more than $100 [$300 for Institute for Social Research/Survey Research Center projects], the University of Michigan will collect and safely store your name, address, social security number, and payment amount for tax reporting purposes. If you receive more than $600 in payments in a calendar year, this information will be sent to the Internal Revenue Service (IRS) for tax reporting purposes and an extra tax form (Form 1099) will be sent to your home. If you are a University of Michigan employee, your research payments are tracked separately and are not included as part of your payroll.</w:t>
      </w:r>
      <w:r w:rsidRPr="003F1B4A">
        <w:rPr>
          <w:rFonts w:ascii="Arial" w:hAnsi="Arial" w:cs="Arial"/>
        </w:rPr>
        <w:t xml:space="preserve"> </w:t>
      </w:r>
    </w:p>
    <w:p w14:paraId="62E0A76F" w14:textId="77777777" w:rsidR="00247D5F" w:rsidRPr="003F1B4A" w:rsidRDefault="00247D5F" w:rsidP="00247D5F">
      <w:pPr>
        <w:rPr>
          <w:rFonts w:ascii="Arial" w:hAnsi="Arial" w:cs="Arial"/>
        </w:rPr>
      </w:pPr>
    </w:p>
    <w:p w14:paraId="44031F7D" w14:textId="291B427F"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9DB8A73" w14:textId="16F56F05" w:rsidR="007200BA" w:rsidRPr="0095608E" w:rsidRDefault="007200BA" w:rsidP="007200BA">
      <w:pPr>
        <w:rPr>
          <w:rFonts w:ascii="Arial" w:hAnsi="Arial" w:cs="Arial"/>
          <w:b/>
        </w:rPr>
      </w:pPr>
      <w:r w:rsidRPr="0095608E">
        <w:rPr>
          <w:rFonts w:ascii="Arial" w:hAnsi="Arial" w:cs="Arial"/>
          <w:b/>
        </w:rPr>
        <w:t xml:space="preserve">7.2 Who could profit or financially benefit from the study results? </w:t>
      </w:r>
    </w:p>
    <w:p w14:paraId="265B3D9D" w14:textId="62F7A5A8" w:rsidR="007200BA" w:rsidRPr="0095608E" w:rsidRDefault="007200BA" w:rsidP="007200BA">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Pr="0095608E">
        <w:rPr>
          <w:rFonts w:ascii="Arial" w:hAnsi="Arial" w:cs="Arial"/>
          <w:sz w:val="24"/>
          <w:szCs w:val="24"/>
          <w:highlight w:val="lightGray"/>
        </w:rPr>
        <w:t xml:space="preserve">Delete </w:t>
      </w:r>
      <w:r>
        <w:rPr>
          <w:rFonts w:ascii="Arial" w:hAnsi="Arial" w:cs="Arial"/>
          <w:sz w:val="24"/>
          <w:szCs w:val="24"/>
          <w:highlight w:val="lightGray"/>
        </w:rPr>
        <w:t xml:space="preserve">this section 7.2 if none of these scenarios apply to this study. </w:t>
      </w:r>
      <w:r w:rsidRPr="0095608E">
        <w:rPr>
          <w:rFonts w:ascii="Arial" w:hAnsi="Arial" w:cs="Arial"/>
          <w:sz w:val="24"/>
          <w:szCs w:val="24"/>
          <w:highlight w:val="lightGray"/>
        </w:rPr>
        <w:t xml:space="preserve">If a person or organization involved in the conduct of this study </w:t>
      </w:r>
      <w:r>
        <w:rPr>
          <w:rFonts w:ascii="Arial" w:hAnsi="Arial" w:cs="Arial"/>
          <w:sz w:val="24"/>
          <w:szCs w:val="24"/>
          <w:highlight w:val="lightGray"/>
        </w:rPr>
        <w:t>has or may have</w:t>
      </w:r>
      <w:r w:rsidRPr="0095608E">
        <w:rPr>
          <w:rFonts w:ascii="Arial" w:hAnsi="Arial" w:cs="Arial"/>
          <w:sz w:val="24"/>
          <w:szCs w:val="24"/>
          <w:highlight w:val="lightGray"/>
        </w:rPr>
        <w:t xml:space="preserve"> a conflict of interest, address any of the following issues that may apply: </w:t>
      </w:r>
    </w:p>
    <w:p w14:paraId="15576FBA"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5665F52E"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207BD1E9"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lastRenderedPageBreak/>
        <w:t xml:space="preserve">Do individuals or the institution receive any compensation that is affected by the study outcome?  </w:t>
      </w:r>
    </w:p>
    <w:p w14:paraId="49309636"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67FF62CB"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y proprietary interests in the product (including patents and licensing agreements); </w:t>
      </w:r>
    </w:p>
    <w:p w14:paraId="4B7DE308"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377B8937"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194BDE9F"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0EA832DC" w14:textId="77777777" w:rsidR="007200BA" w:rsidRPr="0095608E" w:rsidRDefault="007200BA" w:rsidP="007200BA">
      <w:pPr>
        <w:rPr>
          <w:rFonts w:ascii="Arial" w:hAnsi="Arial" w:cs="Arial"/>
          <w:b/>
        </w:rPr>
      </w:pPr>
    </w:p>
    <w:p w14:paraId="65B3E521" w14:textId="77777777" w:rsidR="007200BA" w:rsidRPr="0095608E" w:rsidRDefault="007200BA" w:rsidP="007200BA">
      <w:pPr>
        <w:rPr>
          <w:rFonts w:ascii="Arial" w:hAnsi="Arial" w:cs="Arial"/>
        </w:rPr>
      </w:pPr>
      <w:r w:rsidRPr="0095608E">
        <w:rPr>
          <w:rFonts w:ascii="Arial" w:hAnsi="Arial" w:cs="Arial"/>
        </w:rPr>
        <w:t>The company whose product is being studied:</w:t>
      </w:r>
    </w:p>
    <w:p w14:paraId="416A2091" w14:textId="77777777"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1F704500" w14:textId="77777777" w:rsidR="007200BA" w:rsidRPr="0095608E" w:rsidRDefault="007200BA" w:rsidP="007200BA">
      <w:pPr>
        <w:rPr>
          <w:rFonts w:ascii="Arial" w:hAnsi="Arial" w:cs="Arial"/>
          <w:b/>
        </w:rPr>
      </w:pPr>
    </w:p>
    <w:p w14:paraId="3113E12D" w14:textId="77777777" w:rsidR="007200BA" w:rsidRPr="0095608E" w:rsidRDefault="007200BA" w:rsidP="007200BA">
      <w:pPr>
        <w:rPr>
          <w:rFonts w:ascii="Arial" w:hAnsi="Arial" w:cs="Arial"/>
        </w:rPr>
      </w:pPr>
      <w:r w:rsidRPr="0095608E">
        <w:rPr>
          <w:rFonts w:ascii="Arial" w:hAnsi="Arial" w:cs="Arial"/>
        </w:rPr>
        <w:t xml:space="preserve">The researchers conducting the study: </w:t>
      </w:r>
    </w:p>
    <w:p w14:paraId="62B23C75" w14:textId="77777777" w:rsidR="007200BA" w:rsidRPr="0095608E" w:rsidRDefault="007200BA" w:rsidP="007200BA">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6AC64EC9" w14:textId="77777777" w:rsidR="007200BA" w:rsidRPr="0095608E" w:rsidRDefault="007200BA" w:rsidP="007200BA">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the management plan approved by the </w:t>
      </w:r>
      <w:hyperlink r:id="rId11" w:history="1">
        <w:r w:rsidRPr="00C1780A">
          <w:rPr>
            <w:rStyle w:val="Hyperlink"/>
            <w:rFonts w:ascii="Arial" w:hAnsi="Arial" w:cs="Arial"/>
            <w:highlight w:val="lightGray"/>
          </w:rPr>
          <w:t>UMOR</w:t>
        </w:r>
      </w:hyperlink>
      <w:r>
        <w:rPr>
          <w:rFonts w:ascii="Arial" w:hAnsi="Arial" w:cs="Arial"/>
          <w:highlight w:val="lightGray"/>
        </w:rPr>
        <w:t xml:space="preserve"> or </w:t>
      </w:r>
      <w:hyperlink r:id="rId12" w:anchor="MECOI"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w:t>
      </w:r>
      <w:r>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54C95FA4" w14:textId="77777777" w:rsidR="007200BA" w:rsidRPr="0095608E" w:rsidRDefault="007200BA" w:rsidP="007200BA">
      <w:pPr>
        <w:rPr>
          <w:rFonts w:ascii="Arial" w:hAnsi="Arial" w:cs="Arial"/>
          <w:b/>
        </w:rPr>
      </w:pPr>
    </w:p>
    <w:p w14:paraId="4C6702B3" w14:textId="77777777" w:rsidR="007200BA" w:rsidRPr="0095608E" w:rsidRDefault="007200BA" w:rsidP="007200BA">
      <w:pPr>
        <w:rPr>
          <w:rFonts w:ascii="Arial" w:hAnsi="Arial" w:cs="Arial"/>
          <w:b/>
          <w:u w:val="single"/>
        </w:rPr>
      </w:pPr>
      <w:r w:rsidRPr="0095608E">
        <w:rPr>
          <w:rFonts w:ascii="Arial" w:hAnsi="Arial" w:cs="Arial"/>
          <w:b/>
          <w:u w:val="single"/>
        </w:rPr>
        <w:t>Suggested Language if there is a Tech Transfer/Financial Interest:</w:t>
      </w:r>
    </w:p>
    <w:p w14:paraId="26DF6AFD" w14:textId="77777777" w:rsidR="007200BA" w:rsidRPr="0095608E" w:rsidRDefault="007200BA" w:rsidP="007200BA">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64183D35" w14:textId="77777777" w:rsidR="007200BA" w:rsidRPr="0095608E" w:rsidRDefault="007200BA" w:rsidP="007200BA">
      <w:pPr>
        <w:rPr>
          <w:rFonts w:ascii="Arial" w:hAnsi="Arial" w:cs="Arial"/>
          <w:b/>
        </w:rPr>
      </w:pPr>
    </w:p>
    <w:p w14:paraId="10F0F72B"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0746E918" w14:textId="77777777" w:rsidR="007200BA" w:rsidRPr="0095608E" w:rsidRDefault="007200BA" w:rsidP="007200BA">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4668E13C" w14:textId="77777777" w:rsidR="007200BA" w:rsidRPr="0095608E" w:rsidRDefault="007200BA" w:rsidP="007200BA">
      <w:pPr>
        <w:rPr>
          <w:rFonts w:ascii="Arial" w:hAnsi="Arial" w:cs="Arial"/>
          <w:highlight w:val="lightGray"/>
        </w:rPr>
      </w:pPr>
    </w:p>
    <w:p w14:paraId="40959862"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w:t>
      </w:r>
      <w:r>
        <w:rPr>
          <w:rFonts w:ascii="Arial" w:hAnsi="Arial" w:cs="Arial"/>
          <w:b/>
          <w:highlight w:val="lightGray"/>
          <w:u w:val="single"/>
        </w:rPr>
        <w:t xml:space="preserve">are </w:t>
      </w:r>
      <w:r w:rsidRPr="0095608E">
        <w:rPr>
          <w:rFonts w:ascii="Arial" w:hAnsi="Arial" w:cs="Arial"/>
          <w:b/>
          <w:highlight w:val="lightGray"/>
          <w:u w:val="single"/>
        </w:rPr>
        <w:t>Other Financial</w:t>
      </w:r>
      <w:r>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4603BC6C" w14:textId="77777777" w:rsidR="007200BA" w:rsidRPr="0095608E" w:rsidRDefault="007200BA" w:rsidP="007200BA">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18604664" w14:textId="77777777" w:rsidR="007200BA" w:rsidRPr="0095608E" w:rsidRDefault="007200BA" w:rsidP="007200BA">
      <w:pPr>
        <w:rPr>
          <w:rFonts w:ascii="Arial" w:hAnsi="Arial" w:cs="Arial"/>
          <w:b/>
          <w:highlight w:val="lightGray"/>
        </w:rPr>
      </w:pPr>
    </w:p>
    <w:p w14:paraId="407924EC"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Pr>
          <w:rFonts w:ascii="Arial" w:hAnsi="Arial" w:cs="Arial"/>
          <w:b/>
          <w:highlight w:val="lightGray"/>
          <w:u w:val="single"/>
        </w:rPr>
        <w:t xml:space="preserve">Interests </w:t>
      </w:r>
      <w:r w:rsidRPr="0095608E">
        <w:rPr>
          <w:rFonts w:ascii="Arial" w:hAnsi="Arial" w:cs="Arial"/>
          <w:b/>
          <w:highlight w:val="lightGray"/>
          <w:u w:val="single"/>
        </w:rPr>
        <w:t>(Unpaid):</w:t>
      </w:r>
    </w:p>
    <w:p w14:paraId="028A4D3A"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lastRenderedPageBreak/>
        <w:t>[STATE CONFLICTED INDIVIDUAL’S NAME] serves as an unpaid [STATE POSITION] for [COMPANY NAME] on topics [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0EC1553B" w14:textId="77777777" w:rsidR="007200BA" w:rsidRPr="0095608E" w:rsidRDefault="007200BA" w:rsidP="007200BA">
      <w:pPr>
        <w:rPr>
          <w:rFonts w:ascii="Arial" w:hAnsi="Arial" w:cs="Arial"/>
          <w:b/>
        </w:rPr>
      </w:pPr>
    </w:p>
    <w:p w14:paraId="29EF83E4"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64A388EF"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STATE CONFLICTED INDIVIDUAL’S NAME, STATE REL</w:t>
      </w:r>
      <w:r>
        <w:rPr>
          <w:rFonts w:ascii="Arial" w:hAnsi="Arial" w:cs="Arial"/>
          <w:highlight w:val="lightGray"/>
        </w:rPr>
        <w:t>A</w:t>
      </w:r>
      <w:r w:rsidRPr="0095608E">
        <w:rPr>
          <w:rFonts w:ascii="Arial" w:hAnsi="Arial" w:cs="Arial"/>
          <w:highlight w:val="lightGray"/>
        </w:rPr>
        <w:t>TIONSHIP TO YOU.]</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70C9211F" w14:textId="77777777" w:rsidR="007200BA" w:rsidRPr="0095608E" w:rsidRDefault="007200BA" w:rsidP="007200BA">
      <w:pPr>
        <w:rPr>
          <w:rFonts w:ascii="Arial" w:hAnsi="Arial" w:cs="Arial"/>
        </w:rPr>
      </w:pPr>
    </w:p>
    <w:p w14:paraId="6F089C78" w14:textId="48701A0F" w:rsidR="007200BA" w:rsidRPr="0095608E" w:rsidRDefault="007200BA" w:rsidP="007200BA">
      <w:pPr>
        <w:rPr>
          <w:rFonts w:ascii="Arial" w:hAnsi="Arial" w:cs="Arial"/>
        </w:rPr>
      </w:pPr>
      <w:r w:rsidRPr="007200BA">
        <w:rPr>
          <w:rFonts w:ascii="Arial" w:hAnsi="Arial" w:cs="Arial"/>
          <w:b/>
          <w:highlight w:val="lightGray"/>
        </w:rPr>
        <w:t>Suggested Language if the University of Michigan has a financial interest in the future</w:t>
      </w:r>
      <w:r w:rsidRPr="007200BA">
        <w:rPr>
          <w:rFonts w:ascii="Arial" w:hAnsi="Arial" w:cs="Arial"/>
          <w:highlight w:val="lightGray"/>
        </w:rPr>
        <w:t>:</w:t>
      </w:r>
      <w:r w:rsidRPr="0095608E">
        <w:rPr>
          <w:rFonts w:ascii="Arial" w:hAnsi="Arial" w:cs="Arial"/>
        </w:rPr>
        <w:t xml:space="preserve"> </w:t>
      </w:r>
    </w:p>
    <w:p w14:paraId="38678B53" w14:textId="1C84E8BA"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so disclose under this sub-heading (e.g., when there is a tech transfer ag</w:t>
      </w:r>
      <w:r>
        <w:rPr>
          <w:rFonts w:ascii="Arial" w:hAnsi="Arial" w:cs="Arial"/>
          <w:sz w:val="24"/>
          <w:szCs w:val="24"/>
          <w:highlight w:val="lightGray"/>
        </w:rPr>
        <w:t>reement in place or anticipated</w:t>
      </w:r>
      <w:r w:rsidRPr="0095608E">
        <w:rPr>
          <w:rFonts w:ascii="Arial" w:hAnsi="Arial" w:cs="Arial"/>
          <w:sz w:val="24"/>
          <w:szCs w:val="24"/>
          <w:highlight w:val="lightGray"/>
        </w:rPr>
        <w:t xml:space="preserve"> for which the University and/or creators could be paid licensing fees).  Contact the </w:t>
      </w:r>
      <w:hyperlink r:id="rId13" w:history="1">
        <w:r w:rsidRPr="0095608E">
          <w:rPr>
            <w:rStyle w:val="Hyperlink"/>
            <w:rFonts w:ascii="Arial" w:hAnsi="Arial" w:cs="Arial"/>
            <w:i/>
            <w:sz w:val="24"/>
            <w:szCs w:val="24"/>
            <w:highlight w:val="lightGray"/>
          </w:rPr>
          <w:t>Office of Technology Transfer</w:t>
        </w:r>
      </w:hyperlink>
      <w:r w:rsidRPr="0095608E">
        <w:rPr>
          <w:rFonts w:ascii="Arial" w:hAnsi="Arial" w:cs="Arial"/>
          <w:sz w:val="24"/>
          <w:szCs w:val="24"/>
          <w:highlight w:val="lightGray"/>
        </w:rPr>
        <w:t xml:space="preserve"> if you are uncertain. Delete this sub-heading if you are certain it does not apply.</w:t>
      </w:r>
    </w:p>
    <w:p w14:paraId="7F0634F8" w14:textId="77777777" w:rsidR="00247D5F" w:rsidRPr="003F1B4A" w:rsidRDefault="00247D5F" w:rsidP="00247D5F">
      <w:pPr>
        <w:rPr>
          <w:rFonts w:ascii="Arial" w:hAnsi="Arial" w:cs="Arial"/>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5B0211AA"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Pr="006C5D64" w:rsidRDefault="002C61B0" w:rsidP="005A4D3A">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07B997F5" w14:textId="53A96251" w:rsidR="00E84062" w:rsidRPr="003F1B4A" w:rsidRDefault="00E84062" w:rsidP="005A4D3A">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w:t>
      </w:r>
      <w:r w:rsidR="00DE6501" w:rsidRPr="00B45906">
        <w:rPr>
          <w:rFonts w:ascii="Arial" w:hAnsi="Arial" w:cs="Arial"/>
          <w:noProof/>
          <w:highlight w:val="lightGray"/>
        </w:rPr>
        <w:t>use the</w:t>
      </w:r>
      <w:r w:rsidRPr="00B45906">
        <w:rPr>
          <w:rFonts w:ascii="Arial" w:hAnsi="Arial" w:cs="Arial"/>
          <w:noProof/>
          <w:highlight w:val="lightGray"/>
        </w:rPr>
        <w:t xml:space="preserve"> following </w:t>
      </w:r>
      <w:r w:rsidR="00DD3BC4" w:rsidRPr="00B45906">
        <w:rPr>
          <w:rFonts w:ascii="Arial" w:hAnsi="Arial" w:cs="Arial"/>
          <w:noProof/>
          <w:highlight w:val="lightGray"/>
          <w:u w:val="single"/>
        </w:rPr>
        <w:t>required</w:t>
      </w:r>
      <w:r w:rsidR="00DD3BC4" w:rsidRPr="00B45906">
        <w:rPr>
          <w:rFonts w:ascii="Arial" w:hAnsi="Arial" w:cs="Arial"/>
          <w:noProof/>
          <w:highlight w:val="lightGray"/>
        </w:rPr>
        <w:t xml:space="preserve"> </w:t>
      </w:r>
      <w:r w:rsidRPr="00B45906">
        <w:rPr>
          <w:rFonts w:ascii="Arial" w:hAnsi="Arial" w:cs="Arial"/>
          <w:noProof/>
          <w:highlight w:val="lightGray"/>
        </w:rPr>
        <w:t>language:</w:t>
      </w:r>
    </w:p>
    <w:p w14:paraId="55140DDE" w14:textId="77777777" w:rsidR="00E84062" w:rsidRPr="003F1B4A" w:rsidRDefault="00E84062" w:rsidP="009A1B1E">
      <w:pPr>
        <w:ind w:left="720"/>
        <w:rPr>
          <w:rFonts w:ascii="Arial" w:hAnsi="Arial" w:cs="Arial"/>
          <w:noProof/>
        </w:rPr>
      </w:pPr>
    </w:p>
    <w:p w14:paraId="563209D4" w14:textId="77777777" w:rsidR="005E28B5" w:rsidRPr="003B3393" w:rsidRDefault="005E28B5" w:rsidP="005E28B5">
      <w:pPr>
        <w:rPr>
          <w:rFonts w:ascii="Arial" w:eastAsiaTheme="minorHAnsi" w:hAnsi="Arial" w:cs="Arial"/>
          <w:color w:val="000000" w:themeColor="text1"/>
          <w:sz w:val="22"/>
          <w:szCs w:val="22"/>
          <w:lang w:val="en"/>
        </w:rPr>
      </w:pPr>
      <w:r w:rsidRPr="003B3393">
        <w:rPr>
          <w:rFonts w:ascii="Arial" w:eastAsiaTheme="minorHAnsi" w:hAnsi="Arial" w:cs="Arial"/>
          <w:color w:val="000000" w:themeColor="text1"/>
          <w:sz w:val="22"/>
          <w:szCs w:val="22"/>
          <w:lang w:val="en"/>
        </w:rPr>
        <w:t>This research holds a Certificate of Confidentiality from the National Institutes of Health.</w:t>
      </w:r>
    </w:p>
    <w:p w14:paraId="58AFE14E" w14:textId="77777777" w:rsidR="005E28B5" w:rsidRPr="003B3393" w:rsidRDefault="005E28B5" w:rsidP="005E28B5">
      <w:pPr>
        <w:pStyle w:val="NoSpacing"/>
        <w:rPr>
          <w:rFonts w:ascii="Arial" w:hAnsi="Arial" w:cs="Arial"/>
          <w:color w:val="000000" w:themeColor="text1"/>
          <w:lang w:val="en"/>
        </w:rPr>
      </w:pPr>
    </w:p>
    <w:p w14:paraId="6E635EA0" w14:textId="77777777" w:rsidR="005E28B5" w:rsidRPr="003B3393" w:rsidRDefault="005E28B5" w:rsidP="005E28B5">
      <w:pPr>
        <w:spacing w:after="160" w:line="256" w:lineRule="auto"/>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This means that we cannot release or use information, documents, or samples that may identify you in any action or suit except as described below. This protection includes federal, state, or local civil, criminal, administrative, legislative, or other legal proceedings. An example of a situation in which the Certificate would apply would be a court subpoena for research records.</w:t>
      </w:r>
      <w:r w:rsidRPr="003B3393">
        <w:rPr>
          <w:rFonts w:ascii="Arial" w:eastAsiaTheme="minorHAnsi" w:hAnsi="Arial" w:cs="Arial"/>
          <w:color w:val="000000" w:themeColor="text1"/>
          <w:sz w:val="22"/>
          <w:szCs w:val="22"/>
        </w:rPr>
        <w:br/>
      </w:r>
      <w:r w:rsidRPr="003B3393">
        <w:rPr>
          <w:rFonts w:ascii="Arial" w:eastAsiaTheme="minorHAnsi" w:hAnsi="Arial" w:cs="Arial"/>
          <w:color w:val="000000" w:themeColor="text1"/>
          <w:sz w:val="22"/>
          <w:szCs w:val="22"/>
          <w:shd w:val="clear" w:color="auto" w:fill="FFFFFF"/>
        </w:rPr>
        <w:t> </w:t>
      </w:r>
      <w:r w:rsidRPr="003B3393">
        <w:rPr>
          <w:rFonts w:ascii="Arial" w:eastAsiaTheme="minorHAnsi" w:hAnsi="Arial" w:cs="Arial"/>
          <w:color w:val="000000" w:themeColor="text1"/>
          <w:sz w:val="22"/>
          <w:szCs w:val="22"/>
        </w:rPr>
        <w:br/>
      </w:r>
      <w:r w:rsidRPr="003B3393">
        <w:rPr>
          <w:rFonts w:ascii="Arial" w:eastAsiaTheme="minorHAnsi" w:hAnsi="Arial" w:cs="Arial"/>
          <w:color w:val="000000" w:themeColor="text1"/>
          <w:sz w:val="22"/>
          <w:szCs w:val="22"/>
          <w:shd w:val="clear" w:color="auto" w:fill="FFFFFF"/>
        </w:rPr>
        <w:t>There are some important things that you need to know:</w:t>
      </w:r>
    </w:p>
    <w:p w14:paraId="7532128A"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 xml:space="preserve">The Certificate does not stop reporting or information-sharing that you agreed to in this consent document.  For example, </w:t>
      </w:r>
      <w:r w:rsidRPr="003B3393">
        <w:rPr>
          <w:rFonts w:ascii="Arial" w:eastAsiaTheme="minorHAnsi" w:hAnsi="Arial" w:cs="Arial"/>
          <w:b/>
          <w:color w:val="000000" w:themeColor="text1"/>
          <w:sz w:val="22"/>
          <w:szCs w:val="22"/>
          <w:shd w:val="clear" w:color="auto" w:fill="FFFFFF"/>
        </w:rPr>
        <w:t>[</w:t>
      </w:r>
      <w:r w:rsidRPr="003B3393">
        <w:rPr>
          <w:rFonts w:ascii="Arial" w:eastAsiaTheme="minorHAnsi" w:hAnsi="Arial" w:cs="Arial"/>
          <w:b/>
          <w:i/>
          <w:color w:val="000000" w:themeColor="text1"/>
          <w:sz w:val="22"/>
          <w:szCs w:val="22"/>
          <w:shd w:val="clear" w:color="auto" w:fill="FFFFFF"/>
        </w:rPr>
        <w:t>Cite examples as apply to your research]</w:t>
      </w:r>
      <w:r w:rsidRPr="003B3393">
        <w:rPr>
          <w:rFonts w:ascii="Arial" w:eastAsiaTheme="minorHAnsi" w:hAnsi="Arial" w:cs="Arial"/>
          <w:color w:val="000000" w:themeColor="text1"/>
          <w:sz w:val="22"/>
          <w:szCs w:val="22"/>
          <w:shd w:val="clear" w:color="auto" w:fill="FFFFFF"/>
        </w:rPr>
        <w:t xml:space="preserve"> we may share information with appropriate authorities if we think you may harm yourself or others.  We may also share your information with other researchers.</w:t>
      </w:r>
    </w:p>
    <w:p w14:paraId="1CFE2010"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b/>
          <w:i/>
          <w:color w:val="000000" w:themeColor="text1"/>
          <w:sz w:val="22"/>
          <w:szCs w:val="22"/>
          <w:shd w:val="clear" w:color="auto" w:fill="FFFFFF"/>
        </w:rPr>
        <w:t>[Insert this statement only if applicable]</w:t>
      </w:r>
      <w:r w:rsidRPr="003B3393">
        <w:rPr>
          <w:rFonts w:ascii="Arial" w:eastAsiaTheme="minorHAnsi" w:hAnsi="Arial" w:cs="Arial"/>
          <w:color w:val="000000" w:themeColor="text1"/>
          <w:sz w:val="22"/>
          <w:szCs w:val="22"/>
          <w:shd w:val="clear" w:color="auto" w:fill="FFFFFF"/>
        </w:rPr>
        <w:t xml:space="preserve">  The Certificate does not stop reporting that federal, state, or local laws require. Some examples are laws that require reporting of child or elder abuse and of some communicable diseases.  </w:t>
      </w:r>
    </w:p>
    <w:p w14:paraId="5C20B6E4"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The Certificate cannot be used to stop a sponsoring United States federal or state government agency from checking records or evaluating programs.</w:t>
      </w:r>
    </w:p>
    <w:p w14:paraId="6E1521B1"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lastRenderedPageBreak/>
        <w:t>We may also release information about you to others when you say it is okay. For example, you may give us permission to release information to insurers, medical providers, or anyone else.</w:t>
      </w:r>
    </w:p>
    <w:p w14:paraId="3BBA6D7A"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 xml:space="preserve">The Certificate of Confidentiality does not stop you from personally releasing information about your involvement in this research if you wish. </w:t>
      </w:r>
    </w:p>
    <w:p w14:paraId="7A06A3A1" w14:textId="77777777" w:rsidR="005E28B5" w:rsidRPr="003B3393" w:rsidRDefault="005E28B5" w:rsidP="005E28B5">
      <w:pPr>
        <w:rPr>
          <w:rFonts w:ascii="Arial" w:eastAsiaTheme="minorHAnsi" w:hAnsi="Arial" w:cs="Arial"/>
          <w:color w:val="000000" w:themeColor="text1"/>
          <w:sz w:val="22"/>
          <w:szCs w:val="22"/>
          <w:shd w:val="clear" w:color="auto" w:fill="FFFFFF"/>
        </w:rPr>
      </w:pPr>
    </w:p>
    <w:p w14:paraId="09A0DD6B" w14:textId="6BC04E2C" w:rsidR="005E28B5" w:rsidRPr="00CE3070" w:rsidRDefault="005E28B5" w:rsidP="005E28B5">
      <w:pPr>
        <w:pStyle w:val="NoSpacing"/>
        <w:rPr>
          <w:rStyle w:val="Hyperlink"/>
          <w:rFonts w:ascii="Arial" w:hAnsi="Arial" w:cs="Arial"/>
          <w:b/>
          <w:sz w:val="24"/>
          <w:szCs w:val="24"/>
        </w:rPr>
      </w:pPr>
      <w:r w:rsidRPr="003B3393">
        <w:rPr>
          <w:rFonts w:ascii="Arial" w:hAnsi="Arial" w:cs="Arial"/>
          <w:color w:val="000000" w:themeColor="text1"/>
          <w:shd w:val="clear" w:color="auto" w:fill="FFFFFF"/>
        </w:rPr>
        <w:t>More information about Certificates of Confidentiality and the protections they provide is available at https://grants.nih.gov/policy/humansubjects/coc/what-is.htm</w:t>
      </w:r>
    </w:p>
    <w:p w14:paraId="1AC72AE3" w14:textId="53D481BF" w:rsidR="00535B26" w:rsidRPr="00CE3070" w:rsidRDefault="00535B26" w:rsidP="00DE6501">
      <w:pPr>
        <w:rPr>
          <w:rFonts w:ascii="Arial" w:hAnsi="Arial" w:cs="Arial"/>
          <w:noProof/>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6A91190C" w14:textId="296C71D8" w:rsidR="002572A1" w:rsidRPr="00115E7A" w:rsidRDefault="00970487" w:rsidP="00704E3C">
      <w:pPr>
        <w:pStyle w:val="ListParagraph"/>
        <w:numPr>
          <w:ilvl w:val="0"/>
          <w:numId w:val="19"/>
        </w:numPr>
        <w:rPr>
          <w:rFonts w:ascii="Arial" w:hAnsi="Arial" w:cs="Arial"/>
        </w:rPr>
      </w:pPr>
      <w:r w:rsidRPr="00B45906">
        <w:rPr>
          <w:rFonts w:ascii="Arial" w:hAnsi="Arial" w:cs="Arial"/>
          <w:highlight w:val="lightGray"/>
        </w:rPr>
        <w:t>I</w:t>
      </w:r>
      <w:r w:rsidR="001751F5" w:rsidRPr="00B45906">
        <w:rPr>
          <w:rFonts w:ascii="Arial" w:hAnsi="Arial" w:cs="Arial"/>
          <w:highlight w:val="lightGray"/>
        </w:rPr>
        <w:t>f applicable</w:t>
      </w:r>
      <w:r w:rsidR="006D4E7E" w:rsidRPr="00B45906">
        <w:rPr>
          <w:rFonts w:ascii="Arial" w:hAnsi="Arial" w:cs="Arial"/>
          <w:highlight w:val="lightGray"/>
        </w:rPr>
        <w:t>, state</w:t>
      </w:r>
      <w:r w:rsidRPr="00B45906">
        <w:rPr>
          <w:rFonts w:ascii="Arial" w:hAnsi="Arial" w:cs="Arial"/>
          <w:highlight w:val="lightGray"/>
        </w:rPr>
        <w:t>:</w:t>
      </w:r>
      <w:r w:rsidR="001751F5" w:rsidRPr="00115E7A">
        <w:rPr>
          <w:rFonts w:ascii="Arial" w:hAnsi="Arial" w:cs="Arial"/>
        </w:rPr>
        <w:t xml:space="preserve"> </w:t>
      </w:r>
      <w:r w:rsidR="002572A1" w:rsidRPr="00115E7A">
        <w:rPr>
          <w:rFonts w:ascii="Arial" w:hAnsi="Arial" w:cs="Arial"/>
        </w:rPr>
        <w:t>If you receive any payments</w:t>
      </w:r>
      <w:r w:rsidR="00831166">
        <w:rPr>
          <w:rFonts w:ascii="Arial" w:hAnsi="Arial" w:cs="Arial"/>
        </w:rPr>
        <w:t xml:space="preserve"> of $100 or more [$300 for Institute for Social Research projects]</w:t>
      </w:r>
      <w:r w:rsidR="002572A1" w:rsidRPr="00115E7A">
        <w:rPr>
          <w:rFonts w:ascii="Arial" w:hAnsi="Arial" w:cs="Arial"/>
        </w:rPr>
        <w:t xml:space="preserve"> for taking part in this study, the University of Michigan accounting department may need your name, address, Social Security number, payment amount, and related information for tax reporting purposes.</w:t>
      </w:r>
    </w:p>
    <w:p w14:paraId="5B7AD007" w14:textId="101AC5B3"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52AAFDF6" w:rsidR="009E6253" w:rsidRDefault="009A1B1E" w:rsidP="009A1B1E">
      <w:pPr>
        <w:rPr>
          <w:rFonts w:ascii="Arial" w:hAnsi="Arial" w:cs="Arial"/>
        </w:rPr>
      </w:pPr>
      <w:r w:rsidRPr="003F1B4A">
        <w:rPr>
          <w:rFonts w:ascii="Arial" w:hAnsi="Arial" w:cs="Arial"/>
        </w:rPr>
        <w:t>We will keep the information we collect about you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27229D10"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0681C2EC" w:rsidR="005A4D3A" w:rsidRPr="003F1B4A" w:rsidRDefault="005A4D3A" w:rsidP="0097236E">
      <w:pPr>
        <w:rPr>
          <w:rFonts w:ascii="Arial" w:hAnsi="Arial" w:cs="Arial"/>
          <w:b/>
        </w:rPr>
      </w:pPr>
      <w:r w:rsidRPr="003F1B4A">
        <w:rPr>
          <w:rFonts w:ascii="Arial" w:hAnsi="Arial" w:cs="Arial"/>
          <w:b/>
        </w:rPr>
        <w:t>8.4 Will my 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533CA48A" w14:textId="2C890C67" w:rsidR="000D6C6B" w:rsidRDefault="000D6C6B" w:rsidP="0097236E">
      <w:pPr>
        <w:rPr>
          <w:rFonts w:ascii="Arial" w:hAnsi="Arial" w:cs="Arial"/>
        </w:rPr>
      </w:pPr>
      <w:r w:rsidRPr="00B45906">
        <w:rPr>
          <w:rFonts w:ascii="Arial" w:hAnsi="Arial" w:cs="Arial"/>
          <w:highlight w:val="lightGray"/>
        </w:rPr>
        <w:lastRenderedPageBreak/>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170F8C32"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xml:space="preserve">. If we share your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CC28E80" w:rsidR="00966B18" w:rsidRPr="009A205F" w:rsidRDefault="006478C0" w:rsidP="00966B18">
      <w:pPr>
        <w:rPr>
          <w:rFonts w:ascii="Arial" w:hAnsi="Arial" w:cs="Arial"/>
        </w:rPr>
      </w:pPr>
      <w:r w:rsidRPr="00B45906">
        <w:rPr>
          <w:rFonts w:ascii="Arial" w:hAnsi="Arial" w:cs="Arial"/>
          <w:highlight w:val="lightGray"/>
        </w:rPr>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 can be </w:t>
      </w:r>
      <w:r w:rsidR="002868EB">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040948B3" w:rsidR="00563E38" w:rsidRPr="003F1B4A" w:rsidRDefault="006D4E7E" w:rsidP="0097236E">
      <w:pPr>
        <w:rPr>
          <w:rFonts w:ascii="Arial" w:hAnsi="Arial" w:cs="Arial"/>
        </w:rPr>
      </w:pPr>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 xml:space="preserve">We will not </w:t>
      </w:r>
      <w:r w:rsidR="000D6C6B">
        <w:rPr>
          <w:rFonts w:ascii="Arial" w:hAnsi="Arial" w:cs="Arial"/>
        </w:rPr>
        <w:t xml:space="preserve">store </w:t>
      </w:r>
      <w:r w:rsidR="004D0414">
        <w:rPr>
          <w:rFonts w:ascii="Arial" w:hAnsi="Arial" w:cs="Arial"/>
        </w:rPr>
        <w:t xml:space="preserve">your 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606C8431" w14:textId="2D945E4F" w:rsidR="001F0F44" w:rsidRPr="003F1B4A" w:rsidRDefault="001F0F44"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7200BA">
        <w:rPr>
          <w:rFonts w:ascii="Arial" w:hAnsi="Arial" w:cs="Arial"/>
          <w:highlight w:val="lightGray"/>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5652AD21" w:rsidR="002C61B0" w:rsidRPr="00115E7A" w:rsidRDefault="002C61B0" w:rsidP="002C61B0">
      <w:pPr>
        <w:rPr>
          <w:rFonts w:ascii="Arial" w:hAnsi="Arial" w:cs="Arial"/>
        </w:rPr>
      </w:pPr>
      <w:r w:rsidRPr="00871E9A">
        <w:rPr>
          <w:rFonts w:ascii="Arial" w:hAnsi="Arial" w:cs="Arial"/>
          <w:b/>
          <w:highlight w:val="lightGray"/>
        </w:rPr>
        <w:t>If your project 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14"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 xml:space="preserve">will not include information that can identify you.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53B6ECB7"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w:t>
      </w:r>
      <w:r w:rsidR="002868EB">
        <w:rPr>
          <w:rFonts w:ascii="Arial" w:hAnsi="Arial" w:cs="Arial"/>
          <w:b/>
          <w:highlight w:val="lightGray"/>
        </w:rPr>
        <w:t>s</w:t>
      </w:r>
      <w:r w:rsidRPr="00BE05BE">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5"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E2B5F35" w14:textId="44D9689E" w:rsidR="00986741" w:rsidRPr="003F1B4A" w:rsidRDefault="00653F28" w:rsidP="002572A1">
      <w:pPr>
        <w:rPr>
          <w:rFonts w:ascii="Arial" w:hAnsi="Arial" w:cs="Arial"/>
          <w:b/>
        </w:rPr>
      </w:pPr>
      <w:r w:rsidRPr="00BE05BE">
        <w:rPr>
          <w:rFonts w:ascii="Arial" w:hAnsi="Arial" w:cs="Arial"/>
          <w:b/>
          <w:highlight w:val="lightGray"/>
        </w:rPr>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r w:rsidR="002868EB">
        <w:rPr>
          <w:rFonts w:ascii="Arial" w:hAnsi="Arial" w:cs="Arial"/>
        </w:rPr>
        <w:t xml:space="preserve">  </w:t>
      </w:r>
      <w:r w:rsidR="0007301F">
        <w:rPr>
          <w:rFonts w:ascii="Arial" w:hAnsi="Arial" w:cs="Arial"/>
        </w:rPr>
        <w:t>We will put the information we collect from you into a repository. The repository contains information about many people. Your information will be [</w:t>
      </w:r>
      <w:r w:rsidR="00076E34">
        <w:rPr>
          <w:rFonts w:ascii="Arial" w:hAnsi="Arial" w:cs="Arial"/>
        </w:rPr>
        <w:t>de-identified</w:t>
      </w:r>
      <w:r w:rsidR="0007301F">
        <w:rPr>
          <w:rFonts w:ascii="Arial" w:hAnsi="Arial" w:cs="Arial"/>
        </w:rPr>
        <w:t xml:space="preserve"> –or- labeled with a code, instead of your name or other information that could be used to directly identify you.]</w:t>
      </w:r>
      <w:r w:rsidR="00FA7C02">
        <w:rPr>
          <w:rFonts w:ascii="Arial" w:hAnsi="Arial" w:cs="Arial"/>
        </w:rPr>
        <w:t xml:space="preserve"> </w:t>
      </w:r>
      <w:r w:rsidR="0007301F"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lastRenderedPageBreak/>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w:t>
      </w:r>
      <w:r w:rsidR="0070082F" w:rsidRPr="00BE05BE">
        <w:rPr>
          <w:rFonts w:ascii="Arial" w:hAnsi="Arial" w:cs="Arial"/>
          <w:highlight w:val="lightGray"/>
        </w:rPr>
        <w:t>e phone number</w:t>
      </w:r>
      <w:r w:rsidR="006C633F" w:rsidRPr="00BE05BE">
        <w:rPr>
          <w:rFonts w:ascii="Arial" w:hAnsi="Arial" w:cs="Arial"/>
          <w:highlight w:val="lightGray"/>
        </w:rPr>
        <w:t>s above</w:t>
      </w:r>
      <w:r w:rsidR="0070082F" w:rsidRPr="00BE05BE">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571F064D" w:rsidR="002572A1" w:rsidRPr="003F1B4A" w:rsidRDefault="008B2AFF" w:rsidP="002572A1">
      <w:pPr>
        <w:rPr>
          <w:rFonts w:ascii="Arial" w:hAnsi="Arial" w:cs="Arial"/>
          <w:b/>
        </w:rPr>
      </w:pPr>
      <w:r w:rsidRPr="003F1B4A">
        <w:rPr>
          <w:rFonts w:ascii="Arial" w:hAnsi="Arial" w:cs="Arial"/>
          <w:b/>
        </w:rPr>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03619B1A" w14:textId="28E2C932" w:rsidR="00704E3C" w:rsidRPr="003F1B4A"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Pr="003F1B4A">
        <w:rPr>
          <w:rFonts w:ascii="Arial" w:hAnsi="Arial" w:cs="Arial"/>
        </w:rPr>
        <w:t>1169</w:t>
      </w:r>
      <w:r w:rsidR="002572A1" w:rsidRPr="003F1B4A">
        <w:rPr>
          <w:rFonts w:ascii="Arial" w:hAnsi="Arial" w:cs="Arial"/>
        </w:rPr>
        <w:t>Ann Arbor, MI 48109-2800</w:t>
      </w:r>
      <w:r w:rsidR="002572A1" w:rsidRPr="003F1B4A">
        <w:rPr>
          <w:rFonts w:ascii="Arial" w:hAnsi="Arial" w:cs="Arial"/>
        </w:rPr>
        <w:br/>
        <w:t>Telephone: 734-</w:t>
      </w:r>
      <w:r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002572A1" w:rsidRPr="003F1B4A">
        <w:rPr>
          <w:rFonts w:ascii="Arial" w:hAnsi="Arial" w:cs="Arial"/>
        </w:rPr>
        <w:t xml:space="preserve"> </w:t>
      </w:r>
      <w:r w:rsidR="002572A1" w:rsidRPr="00BE05BE">
        <w:rPr>
          <w:rFonts w:ascii="Arial" w:hAnsi="Arial" w:cs="Arial"/>
          <w:highlight w:val="lightGray"/>
        </w:rPr>
        <w:t>For International Studies</w:t>
      </w:r>
      <w:r w:rsidR="0051105D" w:rsidRPr="00BE05BE">
        <w:rPr>
          <w:rFonts w:ascii="Arial" w:hAnsi="Arial" w:cs="Arial"/>
          <w:highlight w:val="lightGray"/>
        </w:rPr>
        <w:t xml:space="preserve">, include the appropriate </w:t>
      </w:r>
      <w:hyperlink r:id="rId16" w:history="1">
        <w:r w:rsidR="0051105D" w:rsidRPr="00BE05BE">
          <w:rPr>
            <w:rStyle w:val="Hyperlink"/>
            <w:rFonts w:ascii="Arial" w:hAnsi="Arial" w:cs="Arial"/>
            <w:highlight w:val="lightGray"/>
          </w:rPr>
          <w:t>calling codes</w:t>
        </w:r>
      </w:hyperlink>
      <w:r w:rsidR="0051105D" w:rsidRPr="00BE05BE">
        <w:rPr>
          <w:rFonts w:ascii="Arial" w:hAnsi="Arial" w:cs="Arial"/>
          <w:highlight w:val="lightGray"/>
        </w:rPr>
        <w:t>.</w:t>
      </w:r>
      <w:r w:rsidR="002572A1" w:rsidRPr="003F1B4A">
        <w:rPr>
          <w:rFonts w:ascii="Arial" w:hAnsi="Arial" w:cs="Arial"/>
        </w:rPr>
        <w:br/>
        <w:t>Fax: 734-</w:t>
      </w:r>
      <w:r w:rsidRPr="003F1B4A">
        <w:rPr>
          <w:rFonts w:ascii="Arial" w:hAnsi="Arial" w:cs="Arial"/>
        </w:rPr>
        <w:t>936-1852</w:t>
      </w:r>
    </w:p>
    <w:p w14:paraId="05E7895A" w14:textId="652CD78B" w:rsidR="002572A1"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17"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0455CBD0" w14:textId="588CE91C" w:rsidR="00C03646" w:rsidRDefault="00C03646" w:rsidP="0070082F">
      <w:pPr>
        <w:ind w:left="720"/>
        <w:rPr>
          <w:rFonts w:ascii="Arial" w:hAnsi="Arial" w:cs="Arial"/>
        </w:rPr>
      </w:pPr>
    </w:p>
    <w:p w14:paraId="3B745AA7" w14:textId="77777777" w:rsidR="00C03646" w:rsidRDefault="00C03646" w:rsidP="00C03646">
      <w:pPr>
        <w:rPr>
          <w:rFonts w:ascii="Arial" w:hAnsi="Arial" w:cs="Arial"/>
          <w:highlight w:val="lightGray"/>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e IRB-HSBS phone number.  For projects reviewed by an in-country IRB or ethics committee, include contact information for that organization and place it before the IRB-HSBS contact information.</w:t>
      </w:r>
    </w:p>
    <w:p w14:paraId="026E7F26" w14:textId="374BDF9E" w:rsidR="00C03646" w:rsidRDefault="00C03646" w:rsidP="0070082F">
      <w:pPr>
        <w:ind w:left="720"/>
        <w:rPr>
          <w:rFonts w:ascii="Arial" w:hAnsi="Arial" w:cs="Arial"/>
        </w:rPr>
      </w:pPr>
    </w:p>
    <w:p w14:paraId="487AA73A" w14:textId="556481C8" w:rsidR="007F51D0" w:rsidRDefault="00C03646" w:rsidP="00C03646">
      <w:pPr>
        <w:rPr>
          <w:rFonts w:ascii="Arial" w:hAnsi="Arial" w:cs="Arial"/>
          <w:highlight w:val="lightGray"/>
        </w:rPr>
      </w:pPr>
      <w:r>
        <w:rPr>
          <w:rFonts w:ascii="Arial" w:hAnsi="Arial" w:cs="Arial"/>
        </w:rPr>
        <w:t>You can also contact the University of Michigan Compliance Hotline at 1-866-990-0111</w:t>
      </w:r>
      <w:r w:rsidR="00DA54B8">
        <w:rPr>
          <w:rFonts w:ascii="Arial" w:hAnsi="Arial" w:cs="Arial"/>
        </w:rPr>
        <w:t>.</w:t>
      </w:r>
      <w:r>
        <w:rPr>
          <w:rFonts w:ascii="Arial" w:hAnsi="Arial" w:cs="Arial"/>
        </w:rPr>
        <w:t xml:space="preserve"> </w:t>
      </w: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4AACCE67"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 xml:space="preserve">we will keep a copy with the study records.  If you have any questions about the study after you sign this document, you can contact the study team using the information in Section </w:t>
      </w:r>
      <w:r w:rsidR="00EB616C">
        <w:rPr>
          <w:rFonts w:ascii="Arial" w:hAnsi="Arial" w:cs="Arial"/>
        </w:rPr>
        <w:t>9</w:t>
      </w:r>
      <w:r w:rsidRPr="003F1B4A">
        <w:rPr>
          <w:rFonts w:ascii="Arial" w:hAnsi="Arial" w:cs="Arial"/>
        </w:rPr>
        <w:t xml:space="preserve">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lastRenderedPageBreak/>
        <w:t>I understand what the study is about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79B77ECB" w14:textId="5B30663D" w:rsidR="00780865" w:rsidRDefault="002A6BBE" w:rsidP="00780865">
      <w:pPr>
        <w:pStyle w:val="CommentText"/>
        <w:rPr>
          <w:rFonts w:ascii="Arial" w:hAnsi="Arial" w:cs="Arial"/>
          <w:caps/>
          <w:sz w:val="24"/>
          <w:szCs w:val="24"/>
        </w:rPr>
      </w:pPr>
      <w:r w:rsidRPr="003F1B4A">
        <w:rPr>
          <w:rFonts w:ascii="Arial" w:hAnsi="Arial" w:cs="Arial"/>
          <w:sz w:val="24"/>
          <w:szCs w:val="24"/>
        </w:rPr>
        <w:t>Date of Signature (mm/dd/yy): _______________________</w:t>
      </w:r>
      <w:r w:rsidR="0070082F" w:rsidRPr="003F1B4A">
        <w:rPr>
          <w:rFonts w:ascii="Arial" w:hAnsi="Arial" w:cs="Arial"/>
          <w:sz w:val="24"/>
          <w:szCs w:val="24"/>
        </w:rPr>
        <w:t>____________________</w:t>
      </w: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75E11839" w14:textId="77777777" w:rsidR="00D635A5" w:rsidRPr="003F1B4A" w:rsidRDefault="00D635A5" w:rsidP="00D635A5">
      <w:pPr>
        <w:rPr>
          <w:rFonts w:ascii="Arial" w:hAnsi="Arial" w:cs="Arial"/>
        </w:rPr>
      </w:pPr>
      <w:r w:rsidRPr="003F1B4A">
        <w:rPr>
          <w:rFonts w:ascii="Arial" w:hAnsi="Arial" w:cs="Arial"/>
          <w:b/>
        </w:rPr>
        <w:t>Parent or Legally Authorized Representative Permission</w:t>
      </w:r>
      <w:r>
        <w:rPr>
          <w:rFonts w:ascii="Arial" w:hAnsi="Arial" w:cs="Arial"/>
          <w:b/>
        </w:rPr>
        <w:t xml:space="preserve"> </w:t>
      </w:r>
      <w:r>
        <w:rPr>
          <w:rFonts w:ascii="Arial" w:hAnsi="Arial" w:cs="Arial"/>
          <w:b/>
          <w:highlight w:val="lightGray"/>
        </w:rPr>
        <w:t xml:space="preserve">(delete this section </w:t>
      </w:r>
      <w:r w:rsidRPr="00ED75BE">
        <w:rPr>
          <w:rFonts w:ascii="Arial" w:hAnsi="Arial" w:cs="Arial"/>
          <w:b/>
          <w:highlight w:val="lightGray"/>
        </w:rPr>
        <w:t xml:space="preserve">if </w:t>
      </w:r>
      <w:r>
        <w:rPr>
          <w:rFonts w:ascii="Arial" w:hAnsi="Arial" w:cs="Arial"/>
          <w:b/>
          <w:highlight w:val="lightGray"/>
        </w:rPr>
        <w:t xml:space="preserve">it </w:t>
      </w:r>
      <w:r w:rsidRPr="00ED75BE">
        <w:rPr>
          <w:rFonts w:ascii="Arial" w:hAnsi="Arial" w:cs="Arial"/>
          <w:b/>
          <w:highlight w:val="lightGray"/>
        </w:rPr>
        <w:t>does not apply)</w:t>
      </w:r>
    </w:p>
    <w:p w14:paraId="576B4ADA" w14:textId="746E4AED" w:rsidR="00D635A5" w:rsidRPr="003F1B4A" w:rsidRDefault="00D635A5" w:rsidP="00D635A5">
      <w:pPr>
        <w:rPr>
          <w:rFonts w:ascii="Arial" w:hAnsi="Arial" w:cs="Arial"/>
        </w:rPr>
      </w:pPr>
      <w:r w:rsidRPr="003F1B4A">
        <w:rPr>
          <w:rFonts w:ascii="Arial" w:hAnsi="Arial" w:cs="Arial"/>
        </w:rPr>
        <w:t>By signing this document, you are agreeing to [your child’s</w:t>
      </w:r>
      <w:r>
        <w:rPr>
          <w:rFonts w:ascii="Arial" w:hAnsi="Arial" w:cs="Arial"/>
        </w:rPr>
        <w:t>]</w:t>
      </w:r>
      <w:r w:rsidRPr="003F1B4A">
        <w:rPr>
          <w:rFonts w:ascii="Arial" w:hAnsi="Arial" w:cs="Arial"/>
        </w:rPr>
        <w:t xml:space="preserve"> </w:t>
      </w:r>
      <w:r w:rsidRPr="00A94D34">
        <w:rPr>
          <w:rFonts w:ascii="Arial" w:hAnsi="Arial" w:cs="Arial"/>
          <w:b/>
          <w:highlight w:val="lightGray"/>
        </w:rPr>
        <w:t>or</w:t>
      </w:r>
      <w:r w:rsidRPr="003F1B4A">
        <w:rPr>
          <w:rFonts w:ascii="Arial" w:hAnsi="Arial" w:cs="Arial"/>
          <w:b/>
        </w:rPr>
        <w:t xml:space="preserve"> </w:t>
      </w:r>
      <w:r w:rsidRPr="007200BA">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4A2368AF" w14:textId="77777777" w:rsidR="00D635A5" w:rsidRPr="003F1B4A" w:rsidRDefault="00D635A5" w:rsidP="00D635A5">
      <w:pPr>
        <w:rPr>
          <w:rFonts w:ascii="Arial" w:hAnsi="Arial" w:cs="Arial"/>
        </w:rPr>
      </w:pPr>
    </w:p>
    <w:p w14:paraId="4B73D319" w14:textId="161F3484" w:rsidR="00D635A5" w:rsidRPr="003F1B4A" w:rsidRDefault="00D635A5" w:rsidP="00D635A5">
      <w:pPr>
        <w:rPr>
          <w:rFonts w:ascii="Arial" w:hAnsi="Arial" w:cs="Arial"/>
        </w:rPr>
      </w:pPr>
      <w:r w:rsidRPr="003F1B4A">
        <w:rPr>
          <w:rFonts w:ascii="Arial" w:hAnsi="Arial" w:cs="Arial"/>
          <w:i/>
        </w:rPr>
        <w:t>I understand what the study is about and my questions so far have been answered. I agree for [my child</w:t>
      </w:r>
      <w:r>
        <w:rPr>
          <w:rFonts w:ascii="Arial" w:hAnsi="Arial" w:cs="Arial"/>
          <w:i/>
        </w:rPr>
        <w:t>]</w:t>
      </w:r>
      <w:r w:rsidRPr="003F1B4A">
        <w:rPr>
          <w:rFonts w:ascii="Arial" w:hAnsi="Arial" w:cs="Arial"/>
          <w:i/>
        </w:rPr>
        <w:t xml:space="preserve"> </w:t>
      </w:r>
      <w:r w:rsidRPr="00A94D34">
        <w:rPr>
          <w:rFonts w:ascii="Arial" w:hAnsi="Arial" w:cs="Arial"/>
          <w:b/>
          <w:i/>
          <w:highlight w:val="lightGray"/>
        </w:rPr>
        <w:t>or</w:t>
      </w:r>
      <w:r w:rsidRPr="003F1B4A">
        <w:rPr>
          <w:rFonts w:ascii="Arial" w:hAnsi="Arial" w:cs="Arial"/>
          <w:b/>
          <w:i/>
        </w:rPr>
        <w:t xml:space="preserve"> </w:t>
      </w:r>
      <w:r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35763189" w14:textId="77777777" w:rsidR="00D635A5" w:rsidRPr="003F1B4A" w:rsidRDefault="00D635A5" w:rsidP="00D635A5">
      <w:pPr>
        <w:rPr>
          <w:rFonts w:ascii="Arial" w:hAnsi="Arial" w:cs="Arial"/>
        </w:rPr>
      </w:pPr>
    </w:p>
    <w:p w14:paraId="12572B3D" w14:textId="77777777" w:rsidR="00D635A5" w:rsidRDefault="00D635A5" w:rsidP="00D635A5">
      <w:pPr>
        <w:rPr>
          <w:rFonts w:ascii="Arial" w:hAnsi="Arial" w:cs="Arial"/>
          <w:iCs/>
        </w:rPr>
      </w:pPr>
    </w:p>
    <w:p w14:paraId="35228E2A" w14:textId="77777777" w:rsidR="00D635A5" w:rsidRPr="003F1B4A" w:rsidRDefault="00D635A5" w:rsidP="00D635A5">
      <w:pPr>
        <w:rPr>
          <w:rFonts w:ascii="Arial" w:hAnsi="Arial" w:cs="Arial"/>
          <w:iCs/>
        </w:rPr>
      </w:pPr>
      <w:r w:rsidRPr="003F1B4A">
        <w:rPr>
          <w:rFonts w:ascii="Arial" w:hAnsi="Arial" w:cs="Arial"/>
          <w:iCs/>
        </w:rPr>
        <w:t>_________________________________________________</w:t>
      </w:r>
    </w:p>
    <w:p w14:paraId="09B4B448" w14:textId="28381D0D"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474EB85" w14:textId="77777777" w:rsidR="00D635A5" w:rsidRPr="003F1B4A" w:rsidRDefault="00D635A5" w:rsidP="00D635A5">
      <w:pPr>
        <w:rPr>
          <w:rFonts w:ascii="Arial" w:hAnsi="Arial" w:cs="Arial"/>
        </w:rPr>
      </w:pPr>
    </w:p>
    <w:p w14:paraId="447C4474"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6E5AE8C9" w14:textId="39F972D0"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Parent/Legally Authorized Representative Name </w:t>
      </w:r>
    </w:p>
    <w:p w14:paraId="30A14E46" w14:textId="7FF0DAB1" w:rsidR="00D635A5" w:rsidRPr="003F1B4A" w:rsidRDefault="00D635A5" w:rsidP="00D635A5">
      <w:pPr>
        <w:rPr>
          <w:rFonts w:ascii="Arial" w:hAnsi="Arial" w:cs="Arial"/>
          <w:iCs/>
          <w:snapToGrid w:val="0"/>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37449298" w14:textId="77777777" w:rsidR="00D635A5" w:rsidRPr="003F1B4A" w:rsidRDefault="00D635A5" w:rsidP="00D635A5">
      <w:pPr>
        <w:pStyle w:val="ListParagraph"/>
        <w:ind w:left="360"/>
        <w:rPr>
          <w:rFonts w:ascii="Arial" w:hAnsi="Arial" w:cs="Arial"/>
        </w:rPr>
      </w:pPr>
    </w:p>
    <w:p w14:paraId="5CB8AFC7"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343C47F9" w14:textId="77777777" w:rsidR="00D635A5" w:rsidRPr="003F1B4A"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07A1FDC4" w14:textId="77777777" w:rsidR="00D635A5" w:rsidRPr="003F1B4A" w:rsidRDefault="00D635A5" w:rsidP="00D635A5">
      <w:pPr>
        <w:rPr>
          <w:rFonts w:ascii="Arial" w:hAnsi="Arial" w:cs="Arial"/>
        </w:rPr>
      </w:pPr>
    </w:p>
    <w:p w14:paraId="6C9107AA"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12DFFF32" w14:textId="2F566266" w:rsidR="00D635A5" w:rsidRPr="003F1B4A" w:rsidRDefault="00D635A5" w:rsidP="00D635A5">
      <w:pPr>
        <w:rPr>
          <w:rFonts w:ascii="Arial" w:hAnsi="Arial" w:cs="Arial"/>
        </w:rPr>
      </w:pPr>
      <w:r w:rsidRPr="003F1B4A">
        <w:rPr>
          <w:rFonts w:ascii="Arial" w:hAnsi="Arial" w:cs="Arial"/>
        </w:rPr>
        <w:t>Printed Parent/Legally Authorized Representative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364DCD26" w14:textId="79492003" w:rsidR="00D635A5" w:rsidRDefault="00D635A5" w:rsidP="00D635A5">
      <w:pPr>
        <w:rPr>
          <w:rFonts w:ascii="Arial" w:hAnsi="Arial" w:cs="Arial"/>
          <w:iCs/>
          <w:snapToGrid w:val="0"/>
          <w:sz w:val="22"/>
          <w:szCs w:val="22"/>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1C3F62E" w14:textId="77777777" w:rsidR="00D635A5" w:rsidRDefault="00D635A5" w:rsidP="00D635A5">
      <w:pPr>
        <w:rPr>
          <w:rFonts w:ascii="Arial" w:hAnsi="Arial" w:cs="Arial"/>
          <w:iCs/>
          <w:snapToGrid w:val="0"/>
          <w:sz w:val="22"/>
          <w:szCs w:val="22"/>
        </w:rPr>
      </w:pPr>
    </w:p>
    <w:p w14:paraId="35C83893"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5D2F2E86" w14:textId="77777777" w:rsidR="00D635A5"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7618C3B0" w14:textId="77777777" w:rsidR="00D635A5" w:rsidRPr="00C06E6F" w:rsidRDefault="00D635A5" w:rsidP="00D635A5">
      <w:pPr>
        <w:rPr>
          <w:rFonts w:ascii="Arial" w:hAnsi="Arial" w:cs="Arial"/>
        </w:rPr>
      </w:pPr>
    </w:p>
    <w:p w14:paraId="2F181E31" w14:textId="77777777" w:rsidR="00D635A5" w:rsidRPr="003F1B4A" w:rsidRDefault="00D635A5" w:rsidP="00D635A5">
      <w:pPr>
        <w:pStyle w:val="ListParagraph"/>
        <w:ind w:left="0"/>
        <w:rPr>
          <w:rFonts w:ascii="Arial" w:hAnsi="Arial" w:cs="Arial"/>
          <w:snapToGrid w:val="0"/>
        </w:rPr>
      </w:pPr>
      <w:r w:rsidRPr="003F1B4A">
        <w:rPr>
          <w:rFonts w:ascii="Arial" w:hAnsi="Arial" w:cs="Arial"/>
          <w:i/>
          <w:snapToGrid w:val="0"/>
        </w:rPr>
        <w:lastRenderedPageBreak/>
        <w:t>Reason second parent permission was not collected:</w:t>
      </w:r>
    </w:p>
    <w:p w14:paraId="4B4AFCF7"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16D76E4B"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61AEEF90"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F29499F"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3DFA183A" w14:textId="77777777" w:rsidR="00D635A5" w:rsidRPr="003F1B4A" w:rsidRDefault="00D635A5" w:rsidP="00D635A5">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3E803D24" w14:textId="77777777" w:rsidR="00D635A5" w:rsidRDefault="00D635A5" w:rsidP="00D635A5">
      <w:pPr>
        <w:pStyle w:val="CommentText"/>
        <w:rPr>
          <w:rFonts w:ascii="Arial" w:hAnsi="Arial" w:cs="Arial"/>
          <w:i/>
          <w:snapToGrid w:val="0"/>
          <w:sz w:val="24"/>
          <w:szCs w:val="24"/>
        </w:rPr>
      </w:pPr>
    </w:p>
    <w:p w14:paraId="58B66046" w14:textId="77777777" w:rsidR="00D635A5" w:rsidRPr="003F1B4A" w:rsidRDefault="00D635A5" w:rsidP="00D635A5">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5CC3A991"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Participants must complete all of the required information (printed name, signature and date)</w:t>
      </w:r>
      <w:r w:rsidR="001343B9">
        <w:rPr>
          <w:rFonts w:ascii="Arial" w:hAnsi="Arial" w:cs="Arial"/>
          <w:sz w:val="24"/>
          <w:szCs w:val="24"/>
          <w:highlight w:val="lightGray"/>
        </w:rPr>
        <w:t xml:space="preserve"> if an option</w:t>
      </w:r>
      <w:r w:rsidR="0089005A">
        <w:rPr>
          <w:rFonts w:ascii="Arial" w:hAnsi="Arial" w:cs="Arial"/>
          <w:sz w:val="24"/>
          <w:szCs w:val="24"/>
          <w:highlight w:val="lightGray"/>
        </w:rPr>
        <w:t>al</w:t>
      </w:r>
      <w:r w:rsidR="001343B9">
        <w:rPr>
          <w:rFonts w:ascii="Arial" w:hAnsi="Arial" w:cs="Arial"/>
          <w:sz w:val="24"/>
          <w:szCs w:val="24"/>
          <w:highlight w:val="lightGray"/>
        </w:rPr>
        <w:t xml:space="preserve"> consent section is offered</w:t>
      </w:r>
      <w:r w:rsidR="001343B9" w:rsidRPr="001343B9">
        <w:rPr>
          <w:rFonts w:ascii="Arial" w:hAnsi="Arial" w:cs="Arial"/>
          <w:sz w:val="24"/>
          <w:szCs w:val="24"/>
          <w:highlight w:val="lightGray"/>
        </w:rPr>
        <w:t>.</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5BC7E6F5"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b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659EC4A0"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Consent to use of video</w:t>
      </w:r>
      <w:r w:rsidR="009A205F">
        <w:rPr>
          <w:rFonts w:ascii="Arial" w:hAnsi="Arial" w:cs="Arial"/>
          <w:b/>
          <w:sz w:val="24"/>
          <w:szCs w:val="24"/>
        </w:rPr>
        <w:t xml:space="preserve"> recordings, </w:t>
      </w:r>
      <w:r w:rsidRPr="003F1B4A">
        <w:rPr>
          <w:rFonts w:ascii="Arial" w:hAnsi="Arial" w:cs="Arial"/>
          <w:b/>
          <w:sz w:val="24"/>
          <w:szCs w:val="24"/>
        </w:rPr>
        <w:t xml:space="preserve">audio recordings or photographs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0A3BFBB8" w:rsidR="001C33DC" w:rsidRPr="003F1B4A" w:rsidRDefault="001C33DC" w:rsidP="001C33DC">
      <w:pPr>
        <w:pStyle w:val="CommentText"/>
        <w:rPr>
          <w:rFonts w:ascii="Arial" w:hAnsi="Arial" w:cs="Arial"/>
          <w:sz w:val="24"/>
          <w:szCs w:val="24"/>
        </w:rPr>
      </w:pPr>
      <w:r w:rsidRPr="003F1B4A">
        <w:rPr>
          <w:rFonts w:ascii="Arial" w:hAnsi="Arial" w:cs="Arial"/>
          <w:sz w:val="24"/>
          <w:szCs w:val="24"/>
        </w:rPr>
        <w:t>I give permission for 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 xml:space="preserve">photographs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7777777" w:rsidR="007200B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lastRenderedPageBreak/>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0DC88DD3"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0A73B51"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 xml:space="preserve">your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5DD7BF56"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1B68C5E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3A3468BB"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BE05BE">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186C0840"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00A65854"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 xml:space="preserve">You may change your mind and revoke (take back) this Authorization at any time, except to the extent that [name of covered </w:t>
      </w:r>
      <w:r w:rsidR="00837981" w:rsidRPr="003F1B4A">
        <w:rPr>
          <w:rFonts w:ascii="Arial" w:hAnsi="Arial" w:cs="Arial"/>
          <w:color w:val="000000"/>
        </w:rPr>
        <w:t>entity (</w:t>
      </w:r>
      <w:r w:rsidRPr="003F1B4A">
        <w:rPr>
          <w:rFonts w:ascii="Arial" w:hAnsi="Arial" w:cs="Arial"/>
          <w:color w:val="000000"/>
        </w:rPr>
        <w:t>ies)] has already acted based on this Authorization. To revoke this Authorization,</w:t>
      </w:r>
      <w:r w:rsidR="00FA7C02">
        <w:rPr>
          <w:rFonts w:ascii="Arial" w:hAnsi="Arial" w:cs="Arial"/>
          <w:color w:val="000000"/>
        </w:rPr>
        <w:t xml:space="preserve"> you must write to </w:t>
      </w:r>
      <w:r w:rsidRPr="003F1B4A">
        <w:rPr>
          <w:rFonts w:ascii="Arial" w:hAnsi="Arial" w:cs="Arial"/>
          <w:color w:val="000000"/>
        </w:rPr>
        <w:t>[name of the covered entity(ies)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4A4E7461"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 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546968">
      <w:pPr>
        <w:pStyle w:val="NoSpacing"/>
      </w:pPr>
    </w:p>
    <w:sectPr w:rsidR="00247D5F" w:rsidRPr="00FC7BE2" w:rsidSect="003F1B4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631C0" w14:textId="77777777" w:rsidR="00143BF2" w:rsidRDefault="00143BF2" w:rsidP="00CB7D96">
      <w:r>
        <w:separator/>
      </w:r>
    </w:p>
  </w:endnote>
  <w:endnote w:type="continuationSeparator" w:id="0">
    <w:p w14:paraId="5661FB42" w14:textId="77777777" w:rsidR="00143BF2" w:rsidRDefault="00143BF2"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AB62A" w14:textId="77777777" w:rsidR="000D688F" w:rsidRDefault="000D6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9594048"/>
      <w:docPartObj>
        <w:docPartGallery w:val="Page Numbers (Bottom of Page)"/>
        <w:docPartUnique/>
      </w:docPartObj>
    </w:sdtPr>
    <w:sdtEndPr>
      <w:rPr>
        <w:rFonts w:ascii="Arial" w:hAnsi="Arial" w:cs="Arial"/>
        <w:noProof/>
        <w:sz w:val="16"/>
        <w:szCs w:val="16"/>
      </w:rPr>
    </w:sdtEndPr>
    <w:sdtContent>
      <w:p w14:paraId="641301CB" w14:textId="11546498" w:rsidR="00FA7C02" w:rsidRDefault="00FA7C02" w:rsidP="00FA7C02">
        <w:pPr>
          <w:pStyle w:val="Footer"/>
          <w:rPr>
            <w:rFonts w:ascii="Arial" w:hAnsi="Arial" w:cs="Arial"/>
            <w:sz w:val="16"/>
            <w:szCs w:val="16"/>
          </w:rPr>
        </w:pPr>
        <w:r>
          <w:rPr>
            <w:rFonts w:ascii="Arial" w:hAnsi="Arial" w:cs="Arial"/>
            <w:sz w:val="16"/>
            <w:szCs w:val="16"/>
          </w:rPr>
          <w:t>IRB-HSBS</w:t>
        </w:r>
        <w:r w:rsidR="000F41BA">
          <w:rPr>
            <w:rFonts w:ascii="Arial" w:hAnsi="Arial" w:cs="Arial"/>
            <w:sz w:val="16"/>
            <w:szCs w:val="16"/>
          </w:rPr>
          <w:t xml:space="preserve"> General</w:t>
        </w:r>
        <w:r>
          <w:rPr>
            <w:rFonts w:ascii="Arial" w:hAnsi="Arial" w:cs="Arial"/>
            <w:sz w:val="16"/>
            <w:szCs w:val="16"/>
          </w:rPr>
          <w:t xml:space="preserve"> </w:t>
        </w:r>
        <w:r w:rsidR="00C03646">
          <w:rPr>
            <w:rFonts w:ascii="Arial" w:hAnsi="Arial" w:cs="Arial"/>
            <w:sz w:val="16"/>
            <w:szCs w:val="16"/>
          </w:rPr>
          <w:t>5.17.2020</w:t>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B64449">
          <w:rPr>
            <w:rFonts w:ascii="Arial" w:hAnsi="Arial" w:cs="Arial"/>
            <w:noProof/>
            <w:sz w:val="16"/>
            <w:szCs w:val="16"/>
          </w:rPr>
          <w:t>1</w:t>
        </w:r>
        <w:r>
          <w:rPr>
            <w:rFonts w:ascii="Arial" w:hAnsi="Arial" w:cs="Arial"/>
            <w:noProof/>
            <w:sz w:val="16"/>
            <w:szCs w:val="16"/>
          </w:rPr>
          <w:fldChar w:fldCharType="end"/>
        </w:r>
      </w:p>
      <w:p w14:paraId="0EB0615F" w14:textId="49E2F8D9" w:rsidR="001D32A6" w:rsidRPr="001D32A6" w:rsidRDefault="00143BF2">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EF5F8" w14:textId="77777777" w:rsidR="000D688F" w:rsidRDefault="000D6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3BC73" w14:textId="77777777" w:rsidR="00143BF2" w:rsidRDefault="00143BF2" w:rsidP="00CB7D96">
      <w:r>
        <w:separator/>
      </w:r>
    </w:p>
  </w:footnote>
  <w:footnote w:type="continuationSeparator" w:id="0">
    <w:p w14:paraId="593D6A47" w14:textId="77777777" w:rsidR="00143BF2" w:rsidRDefault="00143BF2"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4D00F" w14:textId="77777777" w:rsidR="000D688F" w:rsidRDefault="000D68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BFA60" w14:textId="77777777" w:rsidR="000D688F" w:rsidRDefault="000D6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690714"/>
    <w:multiLevelType w:val="hybridMultilevel"/>
    <w:tmpl w:val="4DECB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9"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6"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38"/>
  </w:num>
  <w:num w:numId="3">
    <w:abstractNumId w:val="10"/>
  </w:num>
  <w:num w:numId="4">
    <w:abstractNumId w:val="41"/>
  </w:num>
  <w:num w:numId="5">
    <w:abstractNumId w:val="47"/>
  </w:num>
  <w:num w:numId="6">
    <w:abstractNumId w:val="11"/>
  </w:num>
  <w:num w:numId="7">
    <w:abstractNumId w:val="34"/>
  </w:num>
  <w:num w:numId="8">
    <w:abstractNumId w:val="25"/>
  </w:num>
  <w:num w:numId="9">
    <w:abstractNumId w:val="1"/>
  </w:num>
  <w:num w:numId="10">
    <w:abstractNumId w:val="8"/>
  </w:num>
  <w:num w:numId="11">
    <w:abstractNumId w:val="18"/>
  </w:num>
  <w:num w:numId="12">
    <w:abstractNumId w:val="12"/>
  </w:num>
  <w:num w:numId="13">
    <w:abstractNumId w:val="15"/>
  </w:num>
  <w:num w:numId="14">
    <w:abstractNumId w:val="42"/>
  </w:num>
  <w:num w:numId="15">
    <w:abstractNumId w:val="35"/>
  </w:num>
  <w:num w:numId="16">
    <w:abstractNumId w:val="37"/>
  </w:num>
  <w:num w:numId="17">
    <w:abstractNumId w:val="28"/>
  </w:num>
  <w:num w:numId="18">
    <w:abstractNumId w:val="0"/>
  </w:num>
  <w:num w:numId="19">
    <w:abstractNumId w:val="31"/>
  </w:num>
  <w:num w:numId="20">
    <w:abstractNumId w:val="16"/>
  </w:num>
  <w:num w:numId="21">
    <w:abstractNumId w:val="33"/>
  </w:num>
  <w:num w:numId="22">
    <w:abstractNumId w:val="13"/>
  </w:num>
  <w:num w:numId="23">
    <w:abstractNumId w:val="14"/>
  </w:num>
  <w:num w:numId="24">
    <w:abstractNumId w:val="23"/>
  </w:num>
  <w:num w:numId="25">
    <w:abstractNumId w:val="2"/>
  </w:num>
  <w:num w:numId="26">
    <w:abstractNumId w:val="48"/>
  </w:num>
  <w:num w:numId="27">
    <w:abstractNumId w:val="22"/>
  </w:num>
  <w:num w:numId="28">
    <w:abstractNumId w:val="32"/>
  </w:num>
  <w:num w:numId="29">
    <w:abstractNumId w:val="27"/>
  </w:num>
  <w:num w:numId="30">
    <w:abstractNumId w:val="6"/>
  </w:num>
  <w:num w:numId="31">
    <w:abstractNumId w:val="7"/>
  </w:num>
  <w:num w:numId="32">
    <w:abstractNumId w:val="4"/>
  </w:num>
  <w:num w:numId="33">
    <w:abstractNumId w:val="40"/>
  </w:num>
  <w:num w:numId="34">
    <w:abstractNumId w:val="46"/>
  </w:num>
  <w:num w:numId="35">
    <w:abstractNumId w:val="17"/>
  </w:num>
  <w:num w:numId="36">
    <w:abstractNumId w:val="29"/>
  </w:num>
  <w:num w:numId="37">
    <w:abstractNumId w:val="43"/>
  </w:num>
  <w:num w:numId="38">
    <w:abstractNumId w:val="30"/>
  </w:num>
  <w:num w:numId="39">
    <w:abstractNumId w:val="36"/>
  </w:num>
  <w:num w:numId="40">
    <w:abstractNumId w:val="21"/>
  </w:num>
  <w:num w:numId="41">
    <w:abstractNumId w:val="5"/>
  </w:num>
  <w:num w:numId="42">
    <w:abstractNumId w:val="3"/>
  </w:num>
  <w:num w:numId="43">
    <w:abstractNumId w:val="39"/>
  </w:num>
  <w:num w:numId="44">
    <w:abstractNumId w:val="26"/>
  </w:num>
  <w:num w:numId="45">
    <w:abstractNumId w:val="24"/>
  </w:num>
  <w:num w:numId="46">
    <w:abstractNumId w:val="44"/>
  </w:num>
  <w:num w:numId="47">
    <w:abstractNumId w:val="20"/>
  </w:num>
  <w:num w:numId="48">
    <w:abstractNumId w:val="45"/>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26A8C"/>
    <w:rsid w:val="00046582"/>
    <w:rsid w:val="000474EB"/>
    <w:rsid w:val="00056E56"/>
    <w:rsid w:val="00066737"/>
    <w:rsid w:val="0007018B"/>
    <w:rsid w:val="0007301F"/>
    <w:rsid w:val="00075103"/>
    <w:rsid w:val="00075ED7"/>
    <w:rsid w:val="00076C9A"/>
    <w:rsid w:val="00076E34"/>
    <w:rsid w:val="00080816"/>
    <w:rsid w:val="00087B50"/>
    <w:rsid w:val="000911E4"/>
    <w:rsid w:val="000913EC"/>
    <w:rsid w:val="000A7CC8"/>
    <w:rsid w:val="000B146A"/>
    <w:rsid w:val="000D4E1B"/>
    <w:rsid w:val="000D688F"/>
    <w:rsid w:val="000D6C6B"/>
    <w:rsid w:val="000D7B06"/>
    <w:rsid w:val="000E3901"/>
    <w:rsid w:val="000E7E5F"/>
    <w:rsid w:val="000F41BA"/>
    <w:rsid w:val="000F5771"/>
    <w:rsid w:val="000F61D0"/>
    <w:rsid w:val="00103BA1"/>
    <w:rsid w:val="0010770D"/>
    <w:rsid w:val="00115E7A"/>
    <w:rsid w:val="001177F4"/>
    <w:rsid w:val="001343B9"/>
    <w:rsid w:val="001365B9"/>
    <w:rsid w:val="00143BF2"/>
    <w:rsid w:val="00145C06"/>
    <w:rsid w:val="001502A1"/>
    <w:rsid w:val="001532F5"/>
    <w:rsid w:val="00157870"/>
    <w:rsid w:val="00167807"/>
    <w:rsid w:val="001708BA"/>
    <w:rsid w:val="001733B5"/>
    <w:rsid w:val="001751F5"/>
    <w:rsid w:val="00182EF0"/>
    <w:rsid w:val="00183EBC"/>
    <w:rsid w:val="001907BA"/>
    <w:rsid w:val="001A6171"/>
    <w:rsid w:val="001B09ED"/>
    <w:rsid w:val="001B4913"/>
    <w:rsid w:val="001C28A7"/>
    <w:rsid w:val="001C33DC"/>
    <w:rsid w:val="001C36DB"/>
    <w:rsid w:val="001D32A6"/>
    <w:rsid w:val="001D7C67"/>
    <w:rsid w:val="001F0F44"/>
    <w:rsid w:val="001F32E1"/>
    <w:rsid w:val="001F57D6"/>
    <w:rsid w:val="00203C05"/>
    <w:rsid w:val="00227648"/>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6BBE"/>
    <w:rsid w:val="002C61B0"/>
    <w:rsid w:val="002C632B"/>
    <w:rsid w:val="002D7428"/>
    <w:rsid w:val="002E32B4"/>
    <w:rsid w:val="002F0820"/>
    <w:rsid w:val="002F6808"/>
    <w:rsid w:val="00306F99"/>
    <w:rsid w:val="003131E0"/>
    <w:rsid w:val="0032059D"/>
    <w:rsid w:val="003428F2"/>
    <w:rsid w:val="00350480"/>
    <w:rsid w:val="00354E87"/>
    <w:rsid w:val="00362381"/>
    <w:rsid w:val="00375ED2"/>
    <w:rsid w:val="003803EB"/>
    <w:rsid w:val="0038545B"/>
    <w:rsid w:val="0039000E"/>
    <w:rsid w:val="00390154"/>
    <w:rsid w:val="003B3393"/>
    <w:rsid w:val="003C3229"/>
    <w:rsid w:val="003C49B1"/>
    <w:rsid w:val="003D0093"/>
    <w:rsid w:val="003E0A9F"/>
    <w:rsid w:val="003E4F3C"/>
    <w:rsid w:val="003F1B4A"/>
    <w:rsid w:val="003F6EF6"/>
    <w:rsid w:val="003F7CB4"/>
    <w:rsid w:val="00405C9F"/>
    <w:rsid w:val="00411F27"/>
    <w:rsid w:val="004412D7"/>
    <w:rsid w:val="00451DC2"/>
    <w:rsid w:val="004578E5"/>
    <w:rsid w:val="004621C8"/>
    <w:rsid w:val="00463904"/>
    <w:rsid w:val="00464CD5"/>
    <w:rsid w:val="004736A0"/>
    <w:rsid w:val="0047377C"/>
    <w:rsid w:val="00490BCA"/>
    <w:rsid w:val="004C3D72"/>
    <w:rsid w:val="004D0414"/>
    <w:rsid w:val="004E2460"/>
    <w:rsid w:val="004E33F8"/>
    <w:rsid w:val="0051105D"/>
    <w:rsid w:val="005168D0"/>
    <w:rsid w:val="005356AF"/>
    <w:rsid w:val="00535B26"/>
    <w:rsid w:val="00536527"/>
    <w:rsid w:val="00537A2E"/>
    <w:rsid w:val="00546968"/>
    <w:rsid w:val="00563E38"/>
    <w:rsid w:val="00580D7E"/>
    <w:rsid w:val="00582A21"/>
    <w:rsid w:val="00587ED2"/>
    <w:rsid w:val="005A3F47"/>
    <w:rsid w:val="005A4D3A"/>
    <w:rsid w:val="005C1BAA"/>
    <w:rsid w:val="005D2CF4"/>
    <w:rsid w:val="005D2F2E"/>
    <w:rsid w:val="005E28B5"/>
    <w:rsid w:val="005E3185"/>
    <w:rsid w:val="005F48B9"/>
    <w:rsid w:val="005F6258"/>
    <w:rsid w:val="0060646D"/>
    <w:rsid w:val="00633E08"/>
    <w:rsid w:val="00635372"/>
    <w:rsid w:val="00636553"/>
    <w:rsid w:val="00640EA4"/>
    <w:rsid w:val="0064343E"/>
    <w:rsid w:val="006478C0"/>
    <w:rsid w:val="00653F28"/>
    <w:rsid w:val="00662A7F"/>
    <w:rsid w:val="00666AEA"/>
    <w:rsid w:val="00674AFF"/>
    <w:rsid w:val="0067608E"/>
    <w:rsid w:val="00684B92"/>
    <w:rsid w:val="00687E4C"/>
    <w:rsid w:val="00696D46"/>
    <w:rsid w:val="006970B5"/>
    <w:rsid w:val="006A13F5"/>
    <w:rsid w:val="006A3139"/>
    <w:rsid w:val="006B20C6"/>
    <w:rsid w:val="006B6C86"/>
    <w:rsid w:val="006C1FEB"/>
    <w:rsid w:val="006C4A7C"/>
    <w:rsid w:val="006C5D64"/>
    <w:rsid w:val="006C633F"/>
    <w:rsid w:val="006D4E7E"/>
    <w:rsid w:val="006D67B2"/>
    <w:rsid w:val="006D6CB3"/>
    <w:rsid w:val="006E0DE2"/>
    <w:rsid w:val="0070082F"/>
    <w:rsid w:val="00704E3C"/>
    <w:rsid w:val="007145B0"/>
    <w:rsid w:val="007200BA"/>
    <w:rsid w:val="0072604D"/>
    <w:rsid w:val="00742787"/>
    <w:rsid w:val="00742FB7"/>
    <w:rsid w:val="00747603"/>
    <w:rsid w:val="00747CA1"/>
    <w:rsid w:val="0075558F"/>
    <w:rsid w:val="0076350B"/>
    <w:rsid w:val="00780865"/>
    <w:rsid w:val="00787BE2"/>
    <w:rsid w:val="007933E8"/>
    <w:rsid w:val="00793B0A"/>
    <w:rsid w:val="00794246"/>
    <w:rsid w:val="007945BE"/>
    <w:rsid w:val="007973F6"/>
    <w:rsid w:val="0079767B"/>
    <w:rsid w:val="007A6441"/>
    <w:rsid w:val="007B05D2"/>
    <w:rsid w:val="007B464D"/>
    <w:rsid w:val="007F51D0"/>
    <w:rsid w:val="00802480"/>
    <w:rsid w:val="008128BC"/>
    <w:rsid w:val="008159B3"/>
    <w:rsid w:val="00820DF3"/>
    <w:rsid w:val="0082758E"/>
    <w:rsid w:val="00831166"/>
    <w:rsid w:val="00837981"/>
    <w:rsid w:val="00844B73"/>
    <w:rsid w:val="0084609F"/>
    <w:rsid w:val="0084723A"/>
    <w:rsid w:val="00847CEA"/>
    <w:rsid w:val="00850546"/>
    <w:rsid w:val="0085055C"/>
    <w:rsid w:val="00856B0C"/>
    <w:rsid w:val="00860D59"/>
    <w:rsid w:val="00860F16"/>
    <w:rsid w:val="00864E5C"/>
    <w:rsid w:val="0087167E"/>
    <w:rsid w:val="00871E9A"/>
    <w:rsid w:val="00874A55"/>
    <w:rsid w:val="008823EA"/>
    <w:rsid w:val="00886DF2"/>
    <w:rsid w:val="00886F7D"/>
    <w:rsid w:val="0089005A"/>
    <w:rsid w:val="008964ED"/>
    <w:rsid w:val="008A2DE2"/>
    <w:rsid w:val="008A3721"/>
    <w:rsid w:val="008A3909"/>
    <w:rsid w:val="008B2AFF"/>
    <w:rsid w:val="008C05AC"/>
    <w:rsid w:val="008C4CF5"/>
    <w:rsid w:val="008C71E3"/>
    <w:rsid w:val="008D1A93"/>
    <w:rsid w:val="008E2361"/>
    <w:rsid w:val="008F1769"/>
    <w:rsid w:val="0091267C"/>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D023C"/>
    <w:rsid w:val="009D1A56"/>
    <w:rsid w:val="009D4F82"/>
    <w:rsid w:val="009E0A40"/>
    <w:rsid w:val="009E6253"/>
    <w:rsid w:val="009E697D"/>
    <w:rsid w:val="009F2031"/>
    <w:rsid w:val="00A15D61"/>
    <w:rsid w:val="00A17C73"/>
    <w:rsid w:val="00A23E9B"/>
    <w:rsid w:val="00A24453"/>
    <w:rsid w:val="00A26206"/>
    <w:rsid w:val="00A36127"/>
    <w:rsid w:val="00A36FF8"/>
    <w:rsid w:val="00A41CF1"/>
    <w:rsid w:val="00A44EBD"/>
    <w:rsid w:val="00A646DD"/>
    <w:rsid w:val="00A656CD"/>
    <w:rsid w:val="00A65E3A"/>
    <w:rsid w:val="00A70AD0"/>
    <w:rsid w:val="00A9162A"/>
    <w:rsid w:val="00A91AB4"/>
    <w:rsid w:val="00AB1730"/>
    <w:rsid w:val="00AC7B28"/>
    <w:rsid w:val="00AD1184"/>
    <w:rsid w:val="00AE2D27"/>
    <w:rsid w:val="00AF19B3"/>
    <w:rsid w:val="00AF4924"/>
    <w:rsid w:val="00AF4C71"/>
    <w:rsid w:val="00B05DB5"/>
    <w:rsid w:val="00B060D8"/>
    <w:rsid w:val="00B17697"/>
    <w:rsid w:val="00B220BA"/>
    <w:rsid w:val="00B314B3"/>
    <w:rsid w:val="00B4283C"/>
    <w:rsid w:val="00B45906"/>
    <w:rsid w:val="00B55FC8"/>
    <w:rsid w:val="00B64449"/>
    <w:rsid w:val="00B652A7"/>
    <w:rsid w:val="00B65878"/>
    <w:rsid w:val="00B764C0"/>
    <w:rsid w:val="00B82B39"/>
    <w:rsid w:val="00B861A0"/>
    <w:rsid w:val="00B956E6"/>
    <w:rsid w:val="00BB2A89"/>
    <w:rsid w:val="00BC267E"/>
    <w:rsid w:val="00BC2C93"/>
    <w:rsid w:val="00BD4DFC"/>
    <w:rsid w:val="00BE05BE"/>
    <w:rsid w:val="00BF0182"/>
    <w:rsid w:val="00BF48AC"/>
    <w:rsid w:val="00C03646"/>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653AC"/>
    <w:rsid w:val="00CA052D"/>
    <w:rsid w:val="00CA1F85"/>
    <w:rsid w:val="00CB134A"/>
    <w:rsid w:val="00CB1C62"/>
    <w:rsid w:val="00CB40B4"/>
    <w:rsid w:val="00CB7D96"/>
    <w:rsid w:val="00CC5D68"/>
    <w:rsid w:val="00CE1187"/>
    <w:rsid w:val="00CE3070"/>
    <w:rsid w:val="00CE350C"/>
    <w:rsid w:val="00CF304E"/>
    <w:rsid w:val="00CF78C2"/>
    <w:rsid w:val="00D07005"/>
    <w:rsid w:val="00D165A2"/>
    <w:rsid w:val="00D465B0"/>
    <w:rsid w:val="00D4736E"/>
    <w:rsid w:val="00D5385B"/>
    <w:rsid w:val="00D57814"/>
    <w:rsid w:val="00D635A5"/>
    <w:rsid w:val="00D6497D"/>
    <w:rsid w:val="00D732C5"/>
    <w:rsid w:val="00D819BB"/>
    <w:rsid w:val="00D92D06"/>
    <w:rsid w:val="00D96D74"/>
    <w:rsid w:val="00DA3F8F"/>
    <w:rsid w:val="00DA54B8"/>
    <w:rsid w:val="00DA5F0E"/>
    <w:rsid w:val="00DB2DFA"/>
    <w:rsid w:val="00DC2BE0"/>
    <w:rsid w:val="00DC2E78"/>
    <w:rsid w:val="00DD1E2E"/>
    <w:rsid w:val="00DD3BC4"/>
    <w:rsid w:val="00DD681E"/>
    <w:rsid w:val="00DE153F"/>
    <w:rsid w:val="00DE3516"/>
    <w:rsid w:val="00DE6501"/>
    <w:rsid w:val="00DF018F"/>
    <w:rsid w:val="00DF3A10"/>
    <w:rsid w:val="00DF414D"/>
    <w:rsid w:val="00E123AA"/>
    <w:rsid w:val="00E14E99"/>
    <w:rsid w:val="00E224D1"/>
    <w:rsid w:val="00E261EF"/>
    <w:rsid w:val="00E273F7"/>
    <w:rsid w:val="00E33CA0"/>
    <w:rsid w:val="00E47A94"/>
    <w:rsid w:val="00E51C56"/>
    <w:rsid w:val="00E567CB"/>
    <w:rsid w:val="00E60E43"/>
    <w:rsid w:val="00E67A35"/>
    <w:rsid w:val="00E7465B"/>
    <w:rsid w:val="00E76E73"/>
    <w:rsid w:val="00E84062"/>
    <w:rsid w:val="00E967E6"/>
    <w:rsid w:val="00EB2F08"/>
    <w:rsid w:val="00EB54C4"/>
    <w:rsid w:val="00EB616C"/>
    <w:rsid w:val="00EB6356"/>
    <w:rsid w:val="00EC7695"/>
    <w:rsid w:val="00ED535B"/>
    <w:rsid w:val="00EE22C8"/>
    <w:rsid w:val="00EF4DBF"/>
    <w:rsid w:val="00F16C94"/>
    <w:rsid w:val="00F20AE9"/>
    <w:rsid w:val="00F24DCD"/>
    <w:rsid w:val="00F30703"/>
    <w:rsid w:val="00F36DCC"/>
    <w:rsid w:val="00F37295"/>
    <w:rsid w:val="00F54F6B"/>
    <w:rsid w:val="00F55AA6"/>
    <w:rsid w:val="00F56C9F"/>
    <w:rsid w:val="00F61555"/>
    <w:rsid w:val="00F73DA9"/>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echtransfer.umich.ed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msa.med.umich.edu/regulatory-affairs/across-missions/conflict-interest" TargetMode="External"/><Relationship Id="rId17" Type="http://schemas.openxmlformats.org/officeDocument/2006/relationships/hyperlink" Target="mailto:irbhsbs@umich.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ountrycodes.com/international-dialing-codes.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compliance.umich.edu/conflict-interest-co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isss-users.m.storage.umich.edu\isss-users\homefolders\cshindle\documents\Informed%20Consent\www.clinicaltrials.gov" TargetMode="External"/><Relationship Id="rId23" Type="http://schemas.openxmlformats.org/officeDocument/2006/relationships/footer" Target="footer3.xml"/><Relationship Id="rId10" Type="http://schemas.openxmlformats.org/officeDocument/2006/relationships/hyperlink" Target="http://www.plainlanguage.gov/"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www.ClinicalTrials.gov"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3CB2-DFA9-4522-B0D2-5F4717485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95</Words>
  <Characters>3075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3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rdjenovich, Adam</cp:lastModifiedBy>
  <cp:revision>2</cp:revision>
  <cp:lastPrinted>2018-10-30T16:22:00Z</cp:lastPrinted>
  <dcterms:created xsi:type="dcterms:W3CDTF">2021-08-26T12:55:00Z</dcterms:created>
  <dcterms:modified xsi:type="dcterms:W3CDTF">2021-08-26T12:55:00Z</dcterms:modified>
</cp:coreProperties>
</file>